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5313943B" w14:paraId="55BFE939" w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7A49B1" w:rsidRDefault="000D3460" w14:paraId="631B3179" w14:textId="71A99C8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Pr="007A49B1" w:rsidR="000D3460" w:rsidP="5313943B" w:rsidRDefault="008912B4" w14:paraId="5F98C531" w14:textId="3717719B">
            <w:pPr>
              <w:widowControl w:val="1"/>
              <w:autoSpaceDE/>
              <w:autoSpaceDN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</w:pPr>
            <w:r w:rsidRPr="5313943B" w:rsidR="4C67441E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1</w:t>
            </w:r>
            <w:r w:rsidRPr="5313943B" w:rsidR="4C67441E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vertAlign w:val="superscript"/>
                <w:lang w:val="en-GB"/>
              </w:rPr>
              <w:t>st</w:t>
            </w:r>
            <w:r w:rsidRPr="5313943B" w:rsidR="4C67441E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Anytown Scouts – indoor active games</w:t>
            </w:r>
          </w:p>
          <w:p w:rsidRPr="007A49B1" w:rsidR="000D3460" w:rsidP="5313943B" w:rsidRDefault="008912B4" w14:paraId="2545DAEE" w14:textId="4DFC2EF0">
            <w:pPr>
              <w:widowControl w:val="1"/>
              <w:autoSpaceDE/>
              <w:autoSpaceDN/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</w:pPr>
            <w:r w:rsidRPr="5313943B" w:rsidR="4C67441E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  <w:t>Remember – this is just a starting point for you to assess the risk of your event and you will need add or take away hazards &amp; controls according to your own findings.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03ECAC7D" w14:textId="12E6747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5313943B" w:rsidRDefault="008912B4" w14:paraId="29A1EA96" w14:textId="41EA56AD">
            <w:pPr>
              <w:pStyle w:val="Normal"/>
              <w:widowControl w:val="1"/>
              <w:autoSpaceDE/>
              <w:autoSpaceDN/>
              <w:rPr>
                <w:rFonts w:ascii="Nunito Sans" w:hAnsi="Nunito Sans" w:eastAsia="Nunito Sans" w:cs="Nunito Sans"/>
                <w:noProof w:val="0"/>
                <w:sz w:val="20"/>
                <w:szCs w:val="20"/>
                <w:lang w:val="en-GB"/>
              </w:rPr>
            </w:pPr>
            <w:r w:rsidRPr="5313943B" w:rsidR="4BB574E8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9"/>
                <w:szCs w:val="19"/>
                <w:lang w:val="en-GB"/>
              </w:rPr>
              <w:t>1 November 2025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DD5A5C" w:rsidRDefault="000D3460" w14:paraId="43B158A7" w14:textId="2E0E73C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Pr="007A49B1" w:rsidR="000D3460" w:rsidP="5313943B" w:rsidRDefault="000D3460" w14:paraId="6252275A" w14:textId="38DE4247">
            <w:pPr>
              <w:widowControl w:val="1"/>
              <w:autoSpaceDE/>
              <w:autoSpaceDN/>
              <w:rPr>
                <w:rFonts w:ascii="Nunito Sans" w:hAnsi="Nunito Sans" w:eastAsia="Nunito Sans" w:cs="Nunito Sans"/>
                <w:noProof w:val="0"/>
                <w:sz w:val="20"/>
                <w:szCs w:val="20"/>
                <w:lang w:val="en-GB"/>
              </w:rPr>
            </w:pPr>
            <w:r w:rsidRPr="5313943B" w:rsidR="46175F43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adult volunteer one (working with others)</w:t>
            </w:r>
          </w:p>
          <w:p w:rsidRPr="007A49B1" w:rsidR="000D3460" w:rsidP="5313943B" w:rsidRDefault="000D3460" w14:paraId="05A2E88C" w14:textId="76C8DB39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</w:p>
        </w:tc>
      </w:tr>
      <w:tr w:rsidRPr="008349D7" w:rsidR="000D3460" w:rsidTr="5313943B" w14:paraId="44490732" w14:textId="77777777">
        <w:trPr>
          <w:trHeight w:val="701"/>
        </w:trPr>
        <w:tc>
          <w:tcPr>
            <w:tcW w:w="1696" w:type="dxa"/>
            <w:vMerge/>
            <w:tcMar/>
          </w:tcPr>
          <w:p w:rsidRPr="007A49B1" w:rsidR="000D3460" w:rsidP="007A49B1" w:rsidRDefault="000D3460" w14:paraId="3E63098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7A49B1" w:rsidR="000D3460" w:rsidP="007A49B1" w:rsidRDefault="000D3460" w14:paraId="78721187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4B1767C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5313943B" w:rsidRDefault="000D3460" w14:paraId="23430F47" w14:textId="0514B41B">
            <w:pPr>
              <w:widowControl w:val="1"/>
              <w:autoSpaceDE/>
              <w:autoSpaceDN/>
              <w:rPr>
                <w:rFonts w:ascii="Nunito Sans" w:hAnsi="Nunito Sans" w:eastAsia="Nunito Sans" w:cs="Nunito Sans"/>
                <w:noProof w:val="0"/>
                <w:sz w:val="19"/>
                <w:szCs w:val="19"/>
                <w:lang w:val="en-GB"/>
              </w:rPr>
            </w:pPr>
            <w:r w:rsidRPr="5313943B" w:rsidR="3E113572"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1 November 2026 </w:t>
            </w:r>
            <w:r w:rsidRPr="5313943B" w:rsidR="3E11357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(or each term or with </w:t>
            </w:r>
            <w:r w:rsidRPr="5313943B" w:rsidR="3E11357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>significant change</w:t>
            </w:r>
            <w:r w:rsidRPr="5313943B" w:rsidR="3E113572"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GB"/>
              </w:rPr>
              <w:t xml:space="preserve"> to environment)</w:t>
            </w:r>
          </w:p>
          <w:p w:rsidRPr="007A49B1" w:rsidR="000D3460" w:rsidP="5313943B" w:rsidRDefault="000D3460" w14:paraId="5BF5CB68" w14:textId="4345A387">
            <w:pPr>
              <w:pStyle w:val="Normal"/>
              <w:widowControl w:val="1"/>
              <w:autoSpaceDE/>
              <w:autoSpaceDN/>
              <w:rPr>
                <w:rFonts w:ascii="Nunito Sans" w:hAnsi="Nunito Sans" w:eastAsia="Nunito Sans" w:cs="Nunito San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9"/>
                <w:szCs w:val="19"/>
                <w:lang w:val="en-GB"/>
              </w:rPr>
            </w:pPr>
          </w:p>
        </w:tc>
        <w:tc>
          <w:tcPr>
            <w:tcW w:w="1842" w:type="dxa"/>
            <w:vMerge/>
            <w:tcMar/>
          </w:tcPr>
          <w:p w:rsidRPr="007A49B1" w:rsidR="000D3460" w:rsidP="007A49B1" w:rsidRDefault="000D3460" w14:paraId="7F894DDD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7A49B1" w:rsidR="000D3460" w:rsidP="007A49B1" w:rsidRDefault="000D3460" w14:paraId="517D0581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40A5E121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Pr="008349D7" w:rsidR="008349D7" w:rsidTr="5313943B" w14:paraId="2D941849" w14:textId="77777777">
        <w:trPr>
          <w:trHeight w:val="692"/>
        </w:trPr>
        <w:tc>
          <w:tcPr>
            <w:tcW w:w="2840" w:type="dxa"/>
            <w:shd w:val="clear" w:color="auto" w:fill="D9D9D9" w:themeFill="background1" w:themeFillShade="D9"/>
            <w:tcMar/>
          </w:tcPr>
          <w:p w:rsidRPr="007A49B1" w:rsidR="008349D7" w:rsidP="5E8D9366" w:rsidRDefault="3D3F512A" w14:paraId="246CE18C" w14:textId="35D46A7E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:rsidRPr="0007457A" w:rsidR="008349D7" w:rsidP="5E8D9366" w:rsidRDefault="00DD5A5C" w14:paraId="36BA9245" w14:textId="2F6DD014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Pr="0007457A" w:rsidR="008349D7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Pr="0007457A" w:rsidR="008349D7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Pr="0007457A" w:rsidR="008349D7">
              <w:rPr>
                <w:sz w:val="16"/>
                <w:szCs w:val="16"/>
              </w:rPr>
              <w:t>dentified?</w:t>
            </w:r>
          </w:p>
          <w:p w:rsidRPr="0007457A" w:rsidR="008349D7" w:rsidP="5E8D9366" w:rsidRDefault="00DD5A5C" w14:paraId="2E8A2E65" w14:textId="5D6FA0E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Pr="0007457A" w:rsidR="008349D7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06229D8E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  <w:tcMar/>
          </w:tcPr>
          <w:p w:rsidR="519888AE" w:rsidP="5E8D9366" w:rsidRDefault="519888AE" w14:paraId="60BEE3F8" w14:textId="31851BA9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:rsidRPr="0007457A" w:rsidR="008349D7" w:rsidP="5E8D9366" w:rsidRDefault="008349D7" w14:paraId="79030149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Pr="0007457A" w:rsidR="006E4079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Pr="0007457A" w:rsidR="006E4079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:rsidRPr="0007457A" w:rsidR="008349D7" w:rsidP="5E8D9366" w:rsidRDefault="008349D7" w14:paraId="0A9E934E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:rsidRPr="0007457A" w:rsidR="00404519" w:rsidP="5E8D9366" w:rsidRDefault="00404519" w14:paraId="03555046" w14:textId="5939C6EA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Pr="5E8D9366" w:rsidR="36C3158C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  <w:tcMar/>
          </w:tcPr>
          <w:p w:rsidR="00404519" w:rsidP="5E8D9366" w:rsidRDefault="00404519" w14:paraId="29E1A6CB" w14:textId="21F1348A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:rsidRPr="0007457A" w:rsidR="008349D7" w:rsidP="5E8D9366" w:rsidRDefault="008349D7" w14:paraId="7AF53F8E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Pr="0071703B" w:rsidR="008349D7" w:rsidTr="5313943B" w14:paraId="70818E66" w14:textId="77777777">
        <w:trPr>
          <w:trHeight w:val="723"/>
        </w:trPr>
        <w:tc>
          <w:tcPr>
            <w:tcW w:w="2840" w:type="dxa"/>
            <w:tcMar/>
          </w:tcPr>
          <w:p w:rsidRPr="0007457A" w:rsidR="008349D7" w:rsidP="007A49B1" w:rsidRDefault="00DD5A5C" w14:paraId="25747014" w14:textId="50C88786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>A h</w:t>
            </w:r>
            <w:r w:rsidRPr="0007457A" w:rsidR="008349D7">
              <w:rPr>
                <w:b/>
                <w:sz w:val="14"/>
                <w:szCs w:val="14"/>
              </w:rPr>
              <w:t>azard</w:t>
            </w:r>
            <w:r w:rsidRPr="0007457A" w:rsidR="008349D7">
              <w:rPr>
                <w:sz w:val="14"/>
                <w:szCs w:val="14"/>
              </w:rPr>
              <w:t xml:space="preserve"> </w:t>
            </w:r>
            <w:r w:rsidRPr="0007457A">
              <w:rPr>
                <w:sz w:val="14"/>
                <w:szCs w:val="14"/>
              </w:rPr>
              <w:t>is</w:t>
            </w:r>
            <w:r w:rsidRPr="0007457A" w:rsidR="008349D7">
              <w:rPr>
                <w:sz w:val="14"/>
                <w:szCs w:val="14"/>
              </w:rPr>
              <w:t xml:space="preserve"> something that may cause harm or damage.</w:t>
            </w:r>
          </w:p>
          <w:p w:rsidRPr="0007457A" w:rsidR="008349D7" w:rsidP="00DD5A5C" w:rsidRDefault="00D456BB" w14:paraId="7EFC74A5" w14:textId="6DD0199A">
            <w:pPr>
              <w:widowControl/>
              <w:autoSpaceDE/>
              <w:autoSpaceDN/>
              <w:rPr>
                <w:rFonts w:ascii="Segoe UI" w:hAnsi="Segoe UI" w:eastAsia="Times New Roman" w:cs="Segoe UI"/>
                <w:sz w:val="14"/>
                <w:szCs w:val="14"/>
                <w:lang w:bidi="ar-SA"/>
              </w:rPr>
            </w:pPr>
            <w:r w:rsidRPr="0007457A">
              <w:rPr>
                <w:b/>
                <w:sz w:val="14"/>
                <w:szCs w:val="14"/>
              </w:rPr>
              <w:t>The risk</w:t>
            </w:r>
            <w:r w:rsidRPr="0007457A">
              <w:rPr>
                <w:sz w:val="14"/>
                <w:szCs w:val="14"/>
              </w:rPr>
              <w:t xml:space="preserve"> is the harm that may occur from the hazard.</w:t>
            </w:r>
          </w:p>
        </w:tc>
        <w:tc>
          <w:tcPr>
            <w:tcW w:w="1556" w:type="dxa"/>
            <w:tcMar/>
          </w:tcPr>
          <w:p w:rsidRPr="0007457A" w:rsidR="008349D7" w:rsidP="007A49B1" w:rsidRDefault="00DD5A5C" w14:paraId="3613E5CA" w14:textId="28E8D7E6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: y</w:t>
            </w:r>
            <w:r w:rsidRPr="0007457A" w:rsidR="008349D7">
              <w:rPr>
                <w:sz w:val="14"/>
                <w:szCs w:val="14"/>
              </w:rPr>
              <w:t>oung people</w:t>
            </w:r>
            <w:r w:rsidRPr="0007457A" w:rsidR="006E4079">
              <w:rPr>
                <w:sz w:val="14"/>
                <w:szCs w:val="14"/>
              </w:rPr>
              <w:t>,</w:t>
            </w:r>
          </w:p>
          <w:p w:rsidRPr="0007457A" w:rsidR="008349D7" w:rsidP="007A49B1" w:rsidRDefault="00E427B3" w14:paraId="346335FF" w14:textId="6E0F652F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adult volunteers</w:t>
            </w:r>
            <w:r w:rsidRPr="0007457A" w:rsidR="008349D7">
              <w:rPr>
                <w:sz w:val="14"/>
                <w:szCs w:val="14"/>
              </w:rPr>
              <w:t xml:space="preserve">, </w:t>
            </w:r>
          </w:p>
          <w:p w:rsidRPr="0007457A" w:rsidR="008349D7" w:rsidP="007A49B1" w:rsidRDefault="00DD5A5C" w14:paraId="5D1B59A4" w14:textId="0989D0EE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v</w:t>
            </w:r>
            <w:r w:rsidRPr="0007457A" w:rsidR="008349D7">
              <w:rPr>
                <w:sz w:val="14"/>
                <w:szCs w:val="14"/>
              </w:rPr>
              <w:t>isitors</w:t>
            </w:r>
          </w:p>
        </w:tc>
        <w:tc>
          <w:tcPr>
            <w:tcW w:w="6673" w:type="dxa"/>
            <w:tcMar/>
          </w:tcPr>
          <w:p w:rsidRPr="0007457A" w:rsidR="008349D7" w:rsidP="007A49B1" w:rsidRDefault="008349D7" w14:paraId="7D4AD8E4" w14:textId="5872D53D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 xml:space="preserve">Controls </w:t>
            </w:r>
            <w:r w:rsidRPr="0007457A" w:rsidR="00DD5A5C">
              <w:rPr>
                <w:sz w:val="14"/>
                <w:szCs w:val="14"/>
              </w:rPr>
              <w:t>are</w:t>
            </w:r>
            <w:r w:rsidRPr="0007457A">
              <w:rPr>
                <w:sz w:val="14"/>
                <w:szCs w:val="14"/>
              </w:rPr>
              <w:t xml:space="preserve"> </w:t>
            </w:r>
            <w:r w:rsidRPr="0007457A" w:rsidR="00DD5A5C">
              <w:rPr>
                <w:sz w:val="14"/>
                <w:szCs w:val="14"/>
              </w:rPr>
              <w:t xml:space="preserve">ways </w:t>
            </w:r>
            <w:r w:rsidRPr="0007457A">
              <w:rPr>
                <w:sz w:val="14"/>
                <w:szCs w:val="14"/>
              </w:rPr>
              <w:t xml:space="preserve">of making the activity safer by removing or reducing the risk.  </w:t>
            </w:r>
          </w:p>
          <w:p w:rsidRPr="0007457A" w:rsidR="008349D7" w:rsidP="00DD5A5C" w:rsidRDefault="008349D7" w14:paraId="3B6FADBF" w14:textId="7AFDA173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</w:t>
            </w:r>
            <w:r w:rsidRPr="0007457A" w:rsidR="00DD5A5C">
              <w:rPr>
                <w:sz w:val="14"/>
                <w:szCs w:val="14"/>
              </w:rPr>
              <w:t>,</w:t>
            </w:r>
            <w:r w:rsidRPr="0007457A">
              <w:rPr>
                <w:sz w:val="14"/>
                <w:szCs w:val="14"/>
              </w:rPr>
              <w:t xml:space="preserve"> you </w:t>
            </w:r>
            <w:r w:rsidRPr="0007457A" w:rsidR="00DD5A5C">
              <w:rPr>
                <w:sz w:val="14"/>
                <w:szCs w:val="14"/>
              </w:rPr>
              <w:t xml:space="preserve">may </w:t>
            </w:r>
            <w:r w:rsidRPr="0007457A">
              <w:rPr>
                <w:sz w:val="14"/>
                <w:szCs w:val="14"/>
              </w:rPr>
              <w:t xml:space="preserve">use a different piece of </w:t>
            </w:r>
            <w:proofErr w:type="gramStart"/>
            <w:r w:rsidRPr="0007457A">
              <w:rPr>
                <w:sz w:val="14"/>
                <w:szCs w:val="14"/>
              </w:rPr>
              <w:t>equipment</w:t>
            </w:r>
            <w:proofErr w:type="gramEnd"/>
            <w:r w:rsidRPr="0007457A">
              <w:rPr>
                <w:sz w:val="14"/>
                <w:szCs w:val="14"/>
              </w:rPr>
              <w:t xml:space="preserve"> or you might change the way </w:t>
            </w:r>
            <w:r w:rsidRPr="0007457A" w:rsidR="00DD5A5C">
              <w:rPr>
                <w:sz w:val="14"/>
                <w:szCs w:val="14"/>
              </w:rPr>
              <w:t xml:space="preserve">you do </w:t>
            </w:r>
            <w:r w:rsidRPr="0007457A">
              <w:rPr>
                <w:sz w:val="14"/>
                <w:szCs w:val="14"/>
              </w:rPr>
              <w:t>the activity.</w:t>
            </w:r>
          </w:p>
        </w:tc>
        <w:tc>
          <w:tcPr>
            <w:tcW w:w="4382" w:type="dxa"/>
            <w:tcMar/>
          </w:tcPr>
          <w:p w:rsidRPr="0007457A" w:rsidR="00DD5A5C" w:rsidP="00DD5A5C" w:rsidRDefault="008349D7" w14:paraId="502B5C43" w14:textId="71E032CA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 xml:space="preserve">Keep </w:t>
            </w:r>
            <w:r w:rsidRPr="0007457A">
              <w:rPr>
                <w:b/>
                <w:bCs/>
                <w:sz w:val="14"/>
                <w:szCs w:val="14"/>
              </w:rPr>
              <w:t>checking</w:t>
            </w:r>
            <w:r w:rsidRPr="0007457A">
              <w:rPr>
                <w:sz w:val="14"/>
                <w:szCs w:val="14"/>
              </w:rPr>
              <w:t xml:space="preserve"> throughout the activity in case you need to change </w:t>
            </w:r>
            <w:r w:rsidRPr="0007457A" w:rsidR="00DD5A5C">
              <w:rPr>
                <w:sz w:val="14"/>
                <w:szCs w:val="14"/>
              </w:rPr>
              <w:t xml:space="preserve">what you’re doing </w:t>
            </w:r>
            <w:r w:rsidRPr="0007457A">
              <w:rPr>
                <w:sz w:val="14"/>
                <w:szCs w:val="14"/>
              </w:rPr>
              <w:t xml:space="preserve">or even </w:t>
            </w:r>
            <w:r w:rsidRPr="0007457A">
              <w:rPr>
                <w:b/>
                <w:bCs/>
                <w:sz w:val="14"/>
                <w:szCs w:val="14"/>
              </w:rPr>
              <w:t>stop</w:t>
            </w:r>
            <w:r w:rsidRPr="0007457A">
              <w:rPr>
                <w:sz w:val="14"/>
                <w:szCs w:val="14"/>
              </w:rPr>
              <w:t xml:space="preserve"> </w:t>
            </w:r>
            <w:r w:rsidRPr="0007457A" w:rsidR="00DD5A5C">
              <w:rPr>
                <w:sz w:val="14"/>
                <w:szCs w:val="14"/>
              </w:rPr>
              <w:t>the activity.</w:t>
            </w:r>
          </w:p>
          <w:p w:rsidRPr="0007457A" w:rsidR="008349D7" w:rsidP="00DD5A5C" w:rsidRDefault="006E4079" w14:paraId="2A7F4B89" w14:textId="77777777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This is a great place to add comments which will be used as part of the review</w:t>
            </w:r>
            <w:r w:rsidRPr="0007457A">
              <w:rPr>
                <w:i/>
                <w:sz w:val="14"/>
                <w:szCs w:val="14"/>
              </w:rPr>
              <w:t>.</w:t>
            </w:r>
          </w:p>
        </w:tc>
      </w:tr>
      <w:tr w:rsidRPr="001C60E8" w:rsidR="008349D7" w:rsidTr="5313943B" w14:paraId="1FB45AC2" w14:textId="77777777">
        <w:trPr>
          <w:trHeight w:val="696"/>
        </w:trPr>
        <w:tc>
          <w:tcPr>
            <w:tcW w:w="2840" w:type="dxa"/>
            <w:tcMar/>
          </w:tcPr>
          <w:p w:rsidRPr="00422823" w:rsidR="00062407" w:rsidP="5313943B" w:rsidRDefault="00422823" w14:paraId="5D55FD3E" w14:textId="281FC3D0">
            <w:pPr>
              <w:widowControl w:val="1"/>
              <w:autoSpaceDE/>
              <w:autoSpaceDN/>
              <w:rPr>
                <w:b w:val="0"/>
                <w:bCs w:val="0"/>
                <w:sz w:val="16"/>
                <w:szCs w:val="16"/>
              </w:rPr>
            </w:pPr>
            <w:r w:rsidRPr="5313943B" w:rsidR="00422823">
              <w:rPr>
                <w:b w:val="1"/>
                <w:bCs w:val="1"/>
                <w:sz w:val="16"/>
                <w:szCs w:val="16"/>
              </w:rPr>
              <w:t xml:space="preserve">Burns from </w:t>
            </w:r>
            <w:r w:rsidRPr="5313943B" w:rsidR="009A4928">
              <w:rPr>
                <w:b w:val="1"/>
                <w:bCs w:val="1"/>
                <w:sz w:val="16"/>
                <w:szCs w:val="16"/>
              </w:rPr>
              <w:t xml:space="preserve">the </w:t>
            </w:r>
            <w:r w:rsidRPr="5313943B" w:rsidR="00FD4E9F">
              <w:rPr>
                <w:b w:val="1"/>
                <w:bCs w:val="1"/>
                <w:sz w:val="16"/>
                <w:szCs w:val="16"/>
              </w:rPr>
              <w:t>Storm</w:t>
            </w:r>
            <w:r w:rsidRPr="5313943B" w:rsidR="00422823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009A4928">
              <w:rPr>
                <w:b w:val="1"/>
                <w:bCs w:val="1"/>
                <w:sz w:val="16"/>
                <w:szCs w:val="16"/>
              </w:rPr>
              <w:t>K</w:t>
            </w:r>
            <w:r w:rsidRPr="5313943B" w:rsidR="00422823">
              <w:rPr>
                <w:b w:val="1"/>
                <w:bCs w:val="1"/>
                <w:sz w:val="16"/>
                <w:szCs w:val="16"/>
              </w:rPr>
              <w:t>ettle</w:t>
            </w:r>
            <w:r w:rsidRPr="5313943B" w:rsidR="16DF925B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16DF925B">
              <w:rPr>
                <w:b w:val="0"/>
                <w:bCs w:val="0"/>
                <w:sz w:val="16"/>
                <w:szCs w:val="16"/>
              </w:rPr>
              <w:t>from</w:t>
            </w:r>
            <w:r w:rsidRPr="5313943B" w:rsidR="00422823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00422823">
              <w:rPr>
                <w:b w:val="0"/>
                <w:bCs w:val="0"/>
                <w:sz w:val="16"/>
                <w:szCs w:val="16"/>
              </w:rPr>
              <w:t xml:space="preserve">steam, or </w:t>
            </w:r>
            <w:r w:rsidRPr="5313943B" w:rsidR="3DA05AE6">
              <w:rPr>
                <w:b w:val="0"/>
                <w:bCs w:val="0"/>
                <w:sz w:val="16"/>
                <w:szCs w:val="16"/>
              </w:rPr>
              <w:t xml:space="preserve">hot </w:t>
            </w:r>
            <w:r w:rsidRPr="5313943B" w:rsidR="00422823">
              <w:rPr>
                <w:b w:val="0"/>
                <w:bCs w:val="0"/>
                <w:sz w:val="16"/>
                <w:szCs w:val="16"/>
              </w:rPr>
              <w:t>water</w:t>
            </w:r>
          </w:p>
        </w:tc>
        <w:tc>
          <w:tcPr>
            <w:tcW w:w="1556" w:type="dxa"/>
            <w:tcMar/>
          </w:tcPr>
          <w:p w:rsidRPr="003F151D" w:rsidR="008349D7" w:rsidP="5E8D9366" w:rsidRDefault="00FD4E9F" w14:paraId="4793035D" w14:textId="1358543D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Mar/>
          </w:tcPr>
          <w:p w:rsidRPr="003F151D" w:rsidR="00DA4381" w:rsidP="6688EF53" w:rsidRDefault="006150EC" w14:paraId="15AE8943" w14:textId="6138524A">
            <w:pPr>
              <w:widowControl w:val="1"/>
              <w:autoSpaceDE/>
              <w:autoSpaceDN/>
              <w:rPr>
                <w:color w:val="000000" w:themeColor="text1" w:themeTint="FF" w:themeShade="FF"/>
                <w:sz w:val="16"/>
                <w:szCs w:val="16"/>
              </w:rPr>
            </w:pPr>
            <w:r w:rsidRPr="6688EF53" w:rsidR="006150EC">
              <w:rPr>
                <w:sz w:val="16"/>
                <w:szCs w:val="16"/>
              </w:rPr>
              <w:t>Clear safety briefing before us</w:t>
            </w:r>
            <w:r w:rsidRPr="6688EF53" w:rsidR="211AFF77">
              <w:rPr>
                <w:sz w:val="16"/>
                <w:szCs w:val="16"/>
              </w:rPr>
              <w:t>e</w:t>
            </w:r>
          </w:p>
          <w:p w:rsidRPr="003F151D" w:rsidR="00DA4381" w:rsidP="6688EF53" w:rsidRDefault="006150EC" w14:paraId="20BFC59E" w14:textId="19459A64">
            <w:pPr>
              <w:widowControl w:val="1"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6688EF53" w:rsidR="211AFF77">
              <w:rPr>
                <w:sz w:val="16"/>
                <w:szCs w:val="16"/>
              </w:rPr>
              <w:t xml:space="preserve">Ensure access to </w:t>
            </w:r>
            <w:r w:rsidRPr="6688EF53" w:rsidR="211AFF77">
              <w:rPr>
                <w:sz w:val="16"/>
                <w:szCs w:val="16"/>
              </w:rPr>
              <w:t>cold water</w:t>
            </w:r>
            <w:r w:rsidRPr="6688EF53" w:rsidR="211AFF77">
              <w:rPr>
                <w:sz w:val="16"/>
                <w:szCs w:val="16"/>
              </w:rPr>
              <w:t xml:space="preserve"> is </w:t>
            </w:r>
            <w:r w:rsidRPr="6688EF53" w:rsidR="211AFF77">
              <w:rPr>
                <w:sz w:val="16"/>
                <w:szCs w:val="16"/>
              </w:rPr>
              <w:t>available</w:t>
            </w:r>
            <w:r w:rsidRPr="6688EF53" w:rsidR="211AFF77">
              <w:rPr>
                <w:sz w:val="20"/>
                <w:szCs w:val="20"/>
              </w:rPr>
              <w:t xml:space="preserve"> </w:t>
            </w:r>
            <w:r>
              <w:br/>
            </w:r>
            <w:r w:rsidRPr="6688EF53" w:rsidR="00690EBC">
              <w:rPr>
                <w:color w:val="000000" w:themeColor="text1" w:themeTint="FF" w:themeShade="FF"/>
                <w:sz w:val="16"/>
                <w:szCs w:val="16"/>
              </w:rPr>
              <w:t>Ensure a trained member of staff to supervise</w:t>
            </w:r>
            <w:r w:rsidRPr="6688EF53" w:rsidR="00690EBC">
              <w:rPr>
                <w:color w:val="000000" w:themeColor="text1" w:themeTint="FF" w:themeShade="FF"/>
                <w:sz w:val="16"/>
                <w:szCs w:val="16"/>
              </w:rPr>
              <w:t xml:space="preserve"> and o</w:t>
            </w:r>
            <w:r w:rsidRPr="6688EF53" w:rsidR="006150EC">
              <w:rPr>
                <w:sz w:val="16"/>
                <w:szCs w:val="16"/>
              </w:rPr>
              <w:t xml:space="preserve">nly adults or authorised young </w:t>
            </w:r>
            <w:r w:rsidRPr="6688EF53" w:rsidR="009A4928">
              <w:rPr>
                <w:sz w:val="16"/>
                <w:szCs w:val="16"/>
              </w:rPr>
              <w:t>persons</w:t>
            </w:r>
            <w:r w:rsidRPr="6688EF53" w:rsidR="006150EC">
              <w:rPr>
                <w:sz w:val="16"/>
                <w:szCs w:val="16"/>
              </w:rPr>
              <w:t xml:space="preserve"> </w:t>
            </w:r>
            <w:r w:rsidRPr="6688EF53" w:rsidR="00E46A99">
              <w:rPr>
                <w:sz w:val="16"/>
                <w:szCs w:val="16"/>
              </w:rPr>
              <w:t xml:space="preserve">are </w:t>
            </w:r>
            <w:r w:rsidRPr="6688EF53" w:rsidR="006150EC">
              <w:rPr>
                <w:sz w:val="16"/>
                <w:szCs w:val="16"/>
              </w:rPr>
              <w:t>to handle the kettle</w:t>
            </w:r>
          </w:p>
          <w:p w:rsidRPr="003F151D" w:rsidR="008349D7" w:rsidP="5313943B" w:rsidRDefault="006150EC" w14:paraId="6AFCD342" w14:textId="47B9E1BE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6150EC">
              <w:rPr>
                <w:sz w:val="16"/>
                <w:szCs w:val="16"/>
              </w:rPr>
              <w:t xml:space="preserve">Maintain a “hot zone” perimeter </w:t>
            </w:r>
            <w:r w:rsidRPr="5313943B" w:rsidR="00BE0F01">
              <w:rPr>
                <w:sz w:val="16"/>
                <w:szCs w:val="16"/>
              </w:rPr>
              <w:t xml:space="preserve">of at least 2 meters </w:t>
            </w:r>
            <w:r w:rsidRPr="5313943B" w:rsidR="006150EC">
              <w:rPr>
                <w:sz w:val="16"/>
                <w:szCs w:val="16"/>
              </w:rPr>
              <w:t>around the kettle</w:t>
            </w:r>
            <w:r>
              <w:br/>
            </w:r>
            <w:r w:rsidRPr="5313943B" w:rsidR="006150EC">
              <w:rPr>
                <w:sz w:val="16"/>
                <w:szCs w:val="16"/>
              </w:rPr>
              <w:t xml:space="preserve">Storm Kettle placed on </w:t>
            </w:r>
            <w:r w:rsidRPr="5313943B" w:rsidR="009A4928">
              <w:rPr>
                <w:sz w:val="16"/>
                <w:szCs w:val="16"/>
              </w:rPr>
              <w:t xml:space="preserve">a </w:t>
            </w:r>
            <w:r w:rsidRPr="5313943B" w:rsidR="006150EC">
              <w:rPr>
                <w:sz w:val="16"/>
                <w:szCs w:val="16"/>
              </w:rPr>
              <w:t>stable, flat surface</w:t>
            </w:r>
            <w:r w:rsidRPr="5313943B" w:rsidR="2F416325">
              <w:rPr>
                <w:sz w:val="16"/>
                <w:szCs w:val="16"/>
              </w:rPr>
              <w:t>, at ground level</w:t>
            </w:r>
            <w:r w:rsidRPr="5313943B" w:rsidR="006150EC">
              <w:rPr>
                <w:sz w:val="16"/>
                <w:szCs w:val="16"/>
              </w:rPr>
              <w:t xml:space="preserve"> </w:t>
            </w:r>
          </w:p>
          <w:p w:rsidRPr="003F151D" w:rsidR="00BF7A8E" w:rsidP="5313943B" w:rsidRDefault="00BF7A8E" w14:paraId="5EBBC40D" w14:textId="09D011F0">
            <w:pPr>
              <w:widowControl w:val="1"/>
              <w:autoSpaceDE/>
              <w:autoSpaceDN/>
              <w:rPr>
                <w:color w:val="000000" w:themeColor="text1" w:themeTint="FF" w:themeShade="FF"/>
                <w:sz w:val="16"/>
                <w:szCs w:val="16"/>
              </w:rPr>
            </w:pPr>
            <w:r w:rsidRPr="5313943B" w:rsidR="00BF7A8E">
              <w:rPr>
                <w:color w:val="000000" w:themeColor="text1" w:themeTint="FF" w:themeShade="FF"/>
                <w:sz w:val="16"/>
                <w:szCs w:val="16"/>
              </w:rPr>
              <w:t>Ensure the ‘cork’ is removed before use</w:t>
            </w:r>
            <w:r w:rsidRPr="5313943B" w:rsidR="7D0BD7FA">
              <w:rPr>
                <w:color w:val="000000" w:themeColor="text1" w:themeTint="FF" w:themeShade="FF"/>
                <w:sz w:val="16"/>
                <w:szCs w:val="16"/>
              </w:rPr>
              <w:t xml:space="preserve"> as this can</w:t>
            </w:r>
            <w:r w:rsidRPr="5313943B" w:rsidR="7D0BD7FA">
              <w:rPr>
                <w:color w:val="000000" w:themeColor="text1" w:themeTint="FF" w:themeShade="FF"/>
                <w:sz w:val="16"/>
                <w:szCs w:val="16"/>
              </w:rPr>
              <w:t xml:space="preserve"> lead to a pressurised explosion if left in.</w:t>
            </w:r>
          </w:p>
          <w:p w:rsidRPr="003F151D" w:rsidR="00BF7A8E" w:rsidP="5313943B" w:rsidRDefault="00BF7A8E" w14:paraId="7415E400" w14:textId="06C7EC28">
            <w:pPr>
              <w:widowControl w:val="1"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5313943B" w:rsidR="00BF7A8E">
              <w:rPr>
                <w:color w:val="000000" w:themeColor="text1" w:themeTint="FF" w:themeShade="FF"/>
                <w:sz w:val="16"/>
                <w:szCs w:val="16"/>
              </w:rPr>
              <w:t xml:space="preserve"> </w:t>
            </w:r>
            <w:r w:rsidRPr="5313943B" w:rsidR="5F030977">
              <w:rPr>
                <w:color w:val="000000" w:themeColor="text1" w:themeTint="FF" w:themeShade="FF"/>
                <w:sz w:val="16"/>
                <w:szCs w:val="16"/>
              </w:rPr>
              <w:t>Recommended</w:t>
            </w:r>
            <w:r w:rsidRPr="5313943B" w:rsidR="2A35693F">
              <w:rPr>
                <w:color w:val="000000" w:themeColor="text1" w:themeTint="FF" w:themeShade="FF"/>
                <w:sz w:val="16"/>
                <w:szCs w:val="16"/>
              </w:rPr>
              <w:t xml:space="preserve"> that cork bungs are replaced with </w:t>
            </w:r>
            <w:r w:rsidRPr="5313943B" w:rsidR="00FF1B63">
              <w:rPr>
                <w:color w:val="000000" w:themeColor="text1" w:themeTint="FF" w:themeShade="FF"/>
                <w:sz w:val="16"/>
                <w:szCs w:val="16"/>
              </w:rPr>
              <w:t xml:space="preserve">relief </w:t>
            </w:r>
            <w:r w:rsidRPr="5313943B" w:rsidR="00BF7A8E">
              <w:rPr>
                <w:color w:val="000000" w:themeColor="text1" w:themeTint="FF" w:themeShade="FF"/>
                <w:sz w:val="16"/>
                <w:szCs w:val="16"/>
              </w:rPr>
              <w:t xml:space="preserve">whistle </w:t>
            </w:r>
            <w:r w:rsidRPr="5313943B" w:rsidR="17673CA2">
              <w:rPr>
                <w:color w:val="000000" w:themeColor="text1" w:themeTint="FF" w:themeShade="FF"/>
                <w:sz w:val="16"/>
                <w:szCs w:val="16"/>
              </w:rPr>
              <w:t xml:space="preserve">to prevent </w:t>
            </w:r>
            <w:r w:rsidRPr="5313943B" w:rsidR="17673CA2">
              <w:rPr>
                <w:color w:val="000000" w:themeColor="text1" w:themeTint="FF" w:themeShade="FF"/>
                <w:sz w:val="16"/>
                <w:szCs w:val="16"/>
              </w:rPr>
              <w:t>chance of pressurised kettles</w:t>
            </w:r>
          </w:p>
          <w:p w:rsidRPr="003F151D" w:rsidR="00BF7A8E" w:rsidP="00BF7A8E" w:rsidRDefault="00BF7A8E" w14:paraId="48E99F28" w14:textId="25DAB3A4">
            <w:pPr>
              <w:widowControl/>
              <w:autoSpaceDE/>
              <w:autoSpaceDN/>
              <w:rPr>
                <w:bCs/>
                <w:color w:val="000000" w:themeColor="text1"/>
                <w:sz w:val="16"/>
                <w:szCs w:val="16"/>
              </w:rPr>
            </w:pPr>
            <w:r w:rsidRPr="003F151D">
              <w:rPr>
                <w:bCs/>
                <w:color w:val="000000" w:themeColor="text1"/>
                <w:sz w:val="16"/>
                <w:szCs w:val="16"/>
              </w:rPr>
              <w:t xml:space="preserve">Carefully place the kettle onto the base, </w:t>
            </w:r>
          </w:p>
          <w:p w:rsidRPr="003F151D" w:rsidR="00BF7A8E" w:rsidP="00BF7A8E" w:rsidRDefault="007B6967" w14:paraId="458B91A1" w14:textId="365605CF">
            <w:pPr>
              <w:widowControl/>
              <w:autoSpaceDE/>
              <w:autoSpaceDN/>
              <w:rPr>
                <w:bCs/>
                <w:color w:val="000000" w:themeColor="text1"/>
                <w:sz w:val="16"/>
                <w:szCs w:val="16"/>
              </w:rPr>
            </w:pPr>
            <w:r w:rsidRPr="003F151D">
              <w:rPr>
                <w:bCs/>
                <w:color w:val="000000" w:themeColor="text1"/>
                <w:sz w:val="16"/>
                <w:szCs w:val="16"/>
              </w:rPr>
              <w:t>E</w:t>
            </w:r>
            <w:r w:rsidRPr="003F151D">
              <w:rPr>
                <w:bCs/>
                <w:color w:val="000000" w:themeColor="text1"/>
                <w:sz w:val="16"/>
                <w:szCs w:val="16"/>
              </w:rPr>
              <w:t>nsure spout is away from you</w:t>
            </w:r>
            <w:r w:rsidRPr="003F151D">
              <w:rPr>
                <w:bCs/>
                <w:color w:val="000000" w:themeColor="text1"/>
                <w:sz w:val="16"/>
                <w:szCs w:val="16"/>
              </w:rPr>
              <w:t xml:space="preserve"> and t</w:t>
            </w:r>
            <w:r w:rsidRPr="003F151D" w:rsidR="00BF7A8E">
              <w:rPr>
                <w:bCs/>
                <w:color w:val="000000" w:themeColor="text1"/>
                <w:sz w:val="16"/>
                <w:szCs w:val="16"/>
              </w:rPr>
              <w:t>he oxygen hole in the base to face opposite way to the spout</w:t>
            </w:r>
          </w:p>
          <w:p w:rsidRPr="003F151D" w:rsidR="007B6967" w:rsidP="00BF7A8E" w:rsidRDefault="00BF7A8E" w14:paraId="04575B14" w14:textId="77777777">
            <w:pPr>
              <w:widowControl/>
              <w:autoSpaceDE/>
              <w:autoSpaceDN/>
              <w:rPr>
                <w:bCs/>
                <w:color w:val="000000" w:themeColor="text1"/>
                <w:sz w:val="16"/>
                <w:szCs w:val="16"/>
              </w:rPr>
            </w:pPr>
            <w:r w:rsidRPr="003F151D">
              <w:rPr>
                <w:bCs/>
                <w:color w:val="000000" w:themeColor="text1"/>
                <w:sz w:val="16"/>
                <w:szCs w:val="16"/>
              </w:rPr>
              <w:t>Feed wood into the top as needed</w:t>
            </w:r>
          </w:p>
          <w:p w:rsidRPr="003F151D" w:rsidR="00BF7A8E" w:rsidP="5313943B" w:rsidRDefault="007B6967" w14:paraId="165EAE00" w14:textId="329F45CB">
            <w:pPr>
              <w:widowControl w:val="1"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5313943B" w:rsidR="007B6967">
              <w:rPr>
                <w:color w:val="000000" w:themeColor="text1" w:themeTint="FF" w:themeShade="FF"/>
                <w:sz w:val="16"/>
                <w:szCs w:val="16"/>
              </w:rPr>
              <w:t>D</w:t>
            </w:r>
            <w:r w:rsidRPr="5313943B" w:rsidR="00BF7A8E">
              <w:rPr>
                <w:color w:val="000000" w:themeColor="text1" w:themeTint="FF" w:themeShade="FF"/>
                <w:sz w:val="16"/>
                <w:szCs w:val="16"/>
              </w:rPr>
              <w:t>o not place a hand directly over the top as flames</w:t>
            </w:r>
            <w:r w:rsidRPr="5313943B" w:rsidR="58F3BB60">
              <w:rPr>
                <w:color w:val="000000" w:themeColor="text1" w:themeTint="FF" w:themeShade="FF"/>
                <w:sz w:val="16"/>
                <w:szCs w:val="16"/>
              </w:rPr>
              <w:t xml:space="preserve"> can rise beyond the kettle</w:t>
            </w:r>
            <w:r w:rsidRPr="5313943B" w:rsidR="00BF7A8E">
              <w:rPr>
                <w:color w:val="000000" w:themeColor="text1" w:themeTint="FF" w:themeShade="FF"/>
                <w:sz w:val="16"/>
                <w:szCs w:val="16"/>
              </w:rPr>
              <w:t xml:space="preserve"> </w:t>
            </w:r>
          </w:p>
          <w:p w:rsidRPr="003F151D" w:rsidR="00BF7A8E" w:rsidP="00BF7A8E" w:rsidRDefault="00BF7A8E" w14:paraId="3B58961E" w14:textId="77777777">
            <w:pPr>
              <w:widowControl/>
              <w:autoSpaceDE/>
              <w:autoSpaceDN/>
              <w:rPr>
                <w:bCs/>
                <w:color w:val="000000" w:themeColor="text1"/>
                <w:sz w:val="16"/>
                <w:szCs w:val="16"/>
              </w:rPr>
            </w:pPr>
            <w:r w:rsidRPr="003F151D">
              <w:rPr>
                <w:bCs/>
                <w:color w:val="000000" w:themeColor="text1"/>
                <w:sz w:val="16"/>
                <w:szCs w:val="16"/>
              </w:rPr>
              <w:t>Do not lean over the kettle to check the fire or the steam</w:t>
            </w:r>
          </w:p>
          <w:p w:rsidRPr="003F151D" w:rsidR="00BF7A8E" w:rsidP="00B929F3" w:rsidRDefault="00BF7A8E" w14:paraId="6DECB5FC" w14:textId="1A64155D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color w:val="000000" w:themeColor="text1"/>
                <w:sz w:val="16"/>
                <w:szCs w:val="16"/>
              </w:rPr>
              <w:t>Use suitable fire-resistant gloves to remove and pour the water out</w:t>
            </w:r>
          </w:p>
        </w:tc>
        <w:tc>
          <w:tcPr>
            <w:tcW w:w="4382" w:type="dxa"/>
            <w:tcMar/>
          </w:tcPr>
          <w:p w:rsidRPr="007A49B1" w:rsidR="008349D7" w:rsidP="007A49B1" w:rsidRDefault="00AB5D62" w14:paraId="2D0E7BE9" w14:textId="7777777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0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0"/>
          </w:p>
        </w:tc>
      </w:tr>
      <w:tr w:rsidRPr="001C60E8" w:rsidR="006E4079" w:rsidTr="5313943B" w14:paraId="62AFAFAD" w14:textId="77777777">
        <w:trPr>
          <w:trHeight w:val="737"/>
        </w:trPr>
        <w:tc>
          <w:tcPr>
            <w:tcW w:w="2840" w:type="dxa"/>
            <w:tcMar/>
          </w:tcPr>
          <w:p w:rsidRPr="00422823" w:rsidR="006E4079" w:rsidP="5313943B" w:rsidRDefault="00422823" w14:paraId="650A9865" w14:textId="43F5ED70">
            <w:pPr>
              <w:widowControl w:val="1"/>
              <w:autoSpaceDE/>
              <w:autoSpaceDN/>
              <w:rPr>
                <w:b w:val="0"/>
                <w:bCs w:val="0"/>
                <w:sz w:val="16"/>
                <w:szCs w:val="16"/>
              </w:rPr>
            </w:pPr>
            <w:r w:rsidRPr="5313943B" w:rsidR="00422823">
              <w:rPr>
                <w:b w:val="1"/>
                <w:bCs w:val="1"/>
                <w:sz w:val="16"/>
                <w:szCs w:val="16"/>
              </w:rPr>
              <w:t>Fire from fuel (twigs/solid fuel)</w:t>
            </w:r>
            <w:r w:rsidRPr="5313943B" w:rsidR="4DD892DD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4DD892DD">
              <w:rPr>
                <w:b w:val="0"/>
                <w:bCs w:val="0"/>
                <w:sz w:val="16"/>
                <w:szCs w:val="16"/>
              </w:rPr>
              <w:t xml:space="preserve">causing burns </w:t>
            </w:r>
          </w:p>
        </w:tc>
        <w:tc>
          <w:tcPr>
            <w:tcW w:w="1556" w:type="dxa"/>
            <w:tcMar/>
          </w:tcPr>
          <w:p w:rsidRPr="003F151D" w:rsidR="006E4079" w:rsidP="007A49B1" w:rsidRDefault="00422823" w14:paraId="62854550" w14:textId="75CF310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All present </w:t>
            </w:r>
          </w:p>
        </w:tc>
        <w:tc>
          <w:tcPr>
            <w:tcW w:w="6673" w:type="dxa"/>
            <w:tcMar/>
          </w:tcPr>
          <w:p w:rsidRPr="003F151D" w:rsidR="006E4079" w:rsidP="5313943B" w:rsidRDefault="00422823" w14:paraId="6C1B229C" w14:textId="15E2DE80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422823">
              <w:rPr>
                <w:sz w:val="16"/>
                <w:szCs w:val="16"/>
              </w:rPr>
              <w:t xml:space="preserve">Use only in </w:t>
            </w:r>
            <w:r w:rsidRPr="5313943B" w:rsidR="009A4928">
              <w:rPr>
                <w:sz w:val="16"/>
                <w:szCs w:val="16"/>
              </w:rPr>
              <w:t xml:space="preserve">a </w:t>
            </w:r>
            <w:r w:rsidRPr="5313943B" w:rsidR="00422823">
              <w:rPr>
                <w:sz w:val="16"/>
                <w:szCs w:val="16"/>
              </w:rPr>
              <w:t>fire-safe designated area</w:t>
            </w:r>
            <w:r>
              <w:br/>
            </w:r>
            <w:r w:rsidRPr="5313943B" w:rsidR="00911391">
              <w:rPr>
                <w:sz w:val="16"/>
                <w:szCs w:val="16"/>
              </w:rPr>
              <w:t>Ensure f</w:t>
            </w:r>
            <w:r w:rsidRPr="5313943B" w:rsidR="00422823">
              <w:rPr>
                <w:sz w:val="16"/>
                <w:szCs w:val="16"/>
              </w:rPr>
              <w:t>ire bucket/sand/water nearby</w:t>
            </w:r>
            <w:r>
              <w:br/>
            </w:r>
            <w:r w:rsidRPr="5313943B" w:rsidR="00422823">
              <w:rPr>
                <w:sz w:val="16"/>
                <w:szCs w:val="16"/>
              </w:rPr>
              <w:t xml:space="preserve">Kettle </w:t>
            </w:r>
            <w:r w:rsidRPr="5313943B" w:rsidR="1053DD8F">
              <w:rPr>
                <w:sz w:val="16"/>
                <w:szCs w:val="16"/>
              </w:rPr>
              <w:t>supervised</w:t>
            </w:r>
            <w:r w:rsidRPr="5313943B" w:rsidR="00422823">
              <w:rPr>
                <w:sz w:val="16"/>
                <w:szCs w:val="16"/>
              </w:rPr>
              <w:t xml:space="preserve"> at all times</w:t>
            </w:r>
            <w:r>
              <w:br/>
            </w:r>
            <w:r w:rsidRPr="5313943B" w:rsidR="00422823">
              <w:rPr>
                <w:sz w:val="16"/>
                <w:szCs w:val="16"/>
              </w:rPr>
              <w:t>Used away from tents/flammables</w:t>
            </w:r>
            <w:r w:rsidRPr="5313943B" w:rsidR="00FD4E9F">
              <w:rPr>
                <w:sz w:val="16"/>
                <w:szCs w:val="16"/>
              </w:rPr>
              <w:t xml:space="preserve"> materials</w:t>
            </w:r>
            <w:r>
              <w:br/>
            </w:r>
            <w:r w:rsidRPr="5313943B" w:rsidR="00422823">
              <w:rPr>
                <w:sz w:val="16"/>
                <w:szCs w:val="16"/>
              </w:rPr>
              <w:t>Extinguished properly after use</w:t>
            </w:r>
          </w:p>
          <w:p w:rsidRPr="003F151D" w:rsidR="006E4079" w:rsidP="5261FBE3" w:rsidRDefault="00422823" w14:paraId="2DC0FA1C" w14:textId="4831C923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6F54CEB3">
              <w:rPr>
                <w:sz w:val="16"/>
                <w:szCs w:val="16"/>
              </w:rPr>
              <w:t>Only feed the fire with what you need</w:t>
            </w:r>
          </w:p>
        </w:tc>
        <w:tc>
          <w:tcPr>
            <w:tcW w:w="4382" w:type="dxa"/>
            <w:tcMar/>
          </w:tcPr>
          <w:p w:rsidRPr="00422823" w:rsidR="006E4079" w:rsidP="007A49B1" w:rsidRDefault="006E4079" w14:paraId="5F47DB29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22823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2823">
              <w:rPr>
                <w:bCs/>
                <w:sz w:val="16"/>
                <w:szCs w:val="16"/>
              </w:rPr>
              <w:instrText xml:space="preserve"> FORMTEXT </w:instrText>
            </w:r>
            <w:r w:rsidRPr="00422823">
              <w:rPr>
                <w:bCs/>
                <w:sz w:val="16"/>
                <w:szCs w:val="16"/>
              </w:rPr>
            </w:r>
            <w:r w:rsidRPr="00422823">
              <w:rPr>
                <w:bCs/>
                <w:sz w:val="16"/>
                <w:szCs w:val="16"/>
              </w:rPr>
              <w:fldChar w:fldCharType="separate"/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sz w:val="16"/>
                <w:szCs w:val="16"/>
              </w:rPr>
              <w:fldChar w:fldCharType="end"/>
            </w:r>
          </w:p>
        </w:tc>
      </w:tr>
      <w:tr w:rsidRPr="001C60E8" w:rsidR="006E4079" w:rsidTr="5313943B" w14:paraId="54B7808A" w14:textId="77777777">
        <w:trPr>
          <w:trHeight w:val="678"/>
        </w:trPr>
        <w:tc>
          <w:tcPr>
            <w:tcW w:w="2840" w:type="dxa"/>
            <w:tcMar/>
          </w:tcPr>
          <w:p w:rsidRPr="00422823" w:rsidR="006E4079" w:rsidP="5313943B" w:rsidRDefault="00422823" w14:paraId="08F35C63" w14:textId="40567FAE">
            <w:pPr>
              <w:pStyle w:val="Normal"/>
              <w:widowControl w:val="1"/>
              <w:autoSpaceDE/>
              <w:autoSpaceDN/>
              <w:rPr>
                <w:b w:val="1"/>
                <w:bCs w:val="1"/>
                <w:sz w:val="16"/>
                <w:szCs w:val="16"/>
              </w:rPr>
            </w:pPr>
            <w:r w:rsidRPr="5313943B" w:rsidR="3C167B5B">
              <w:rPr>
                <w:b w:val="1"/>
                <w:bCs w:val="1"/>
                <w:sz w:val="16"/>
                <w:szCs w:val="16"/>
              </w:rPr>
              <w:t>P</w:t>
            </w:r>
            <w:r w:rsidRPr="5313943B" w:rsidR="00422823">
              <w:rPr>
                <w:b w:val="1"/>
                <w:bCs w:val="1"/>
                <w:sz w:val="16"/>
                <w:szCs w:val="16"/>
              </w:rPr>
              <w:t>ouring water</w:t>
            </w:r>
            <w:r w:rsidRPr="5313943B" w:rsidR="4E12DC78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4E12DC78">
              <w:rPr>
                <w:b w:val="0"/>
                <w:bCs w:val="0"/>
                <w:sz w:val="16"/>
                <w:szCs w:val="16"/>
              </w:rPr>
              <w:t xml:space="preserve">which could cause </w:t>
            </w:r>
            <w:r w:rsidRPr="5313943B" w:rsidR="22C05091">
              <w:rPr>
                <w:b w:val="0"/>
                <w:bCs w:val="0"/>
                <w:sz w:val="16"/>
                <w:szCs w:val="16"/>
              </w:rPr>
              <w:t>s</w:t>
            </w:r>
            <w:r w:rsidRPr="5313943B" w:rsidR="4E12DC78">
              <w:rPr>
                <w:b w:val="0"/>
                <w:bCs w:val="0"/>
                <w:sz w:val="16"/>
                <w:szCs w:val="16"/>
              </w:rPr>
              <w:t>calding</w:t>
            </w:r>
          </w:p>
        </w:tc>
        <w:tc>
          <w:tcPr>
            <w:tcW w:w="1556" w:type="dxa"/>
            <w:tcMar/>
          </w:tcPr>
          <w:p w:rsidRPr="003F151D" w:rsidR="006E4079" w:rsidP="007A49B1" w:rsidRDefault="00FD4E9F" w14:paraId="7B2C01F3" w14:textId="45B7C73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Mar/>
          </w:tcPr>
          <w:p w:rsidRPr="003F151D" w:rsidR="007A118E" w:rsidP="04D2C84E" w:rsidRDefault="00422823" w14:paraId="6D0B95EE" w14:textId="7FDE671F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Only adults </w:t>
            </w:r>
            <w:r w:rsidRPr="003F151D" w:rsidR="00FD4E9F">
              <w:rPr>
                <w:bCs/>
                <w:sz w:val="16"/>
                <w:szCs w:val="16"/>
              </w:rPr>
              <w:t xml:space="preserve">or authorised young people to </w:t>
            </w:r>
            <w:r w:rsidRPr="003F151D">
              <w:rPr>
                <w:bCs/>
                <w:sz w:val="16"/>
                <w:szCs w:val="16"/>
              </w:rPr>
              <w:t>pour boiling water</w:t>
            </w:r>
            <w:r w:rsidRPr="003F151D">
              <w:rPr>
                <w:bCs/>
              </w:rPr>
              <w:br/>
            </w:r>
            <w:r w:rsidRPr="003F151D">
              <w:rPr>
                <w:bCs/>
                <w:sz w:val="16"/>
                <w:szCs w:val="16"/>
              </w:rPr>
              <w:t xml:space="preserve">Use </w:t>
            </w:r>
            <w:r w:rsidRPr="003F151D" w:rsidR="00CC6546">
              <w:rPr>
                <w:bCs/>
                <w:sz w:val="16"/>
                <w:szCs w:val="16"/>
              </w:rPr>
              <w:t xml:space="preserve">a </w:t>
            </w:r>
            <w:r w:rsidRPr="003F151D">
              <w:rPr>
                <w:bCs/>
                <w:sz w:val="16"/>
                <w:szCs w:val="16"/>
              </w:rPr>
              <w:t>slow and steady technique</w:t>
            </w:r>
            <w:r w:rsidRPr="003F151D">
              <w:rPr>
                <w:bCs/>
              </w:rPr>
              <w:br/>
            </w:r>
            <w:r w:rsidRPr="003F151D" w:rsidR="00AC7873">
              <w:rPr>
                <w:bCs/>
                <w:sz w:val="16"/>
                <w:szCs w:val="16"/>
              </w:rPr>
              <w:t>D</w:t>
            </w:r>
            <w:r w:rsidRPr="003F151D" w:rsidR="00CC6546">
              <w:rPr>
                <w:bCs/>
                <w:sz w:val="16"/>
                <w:szCs w:val="16"/>
              </w:rPr>
              <w:t>o not transport a hot kettle any further than needed</w:t>
            </w:r>
            <w:r w:rsidRPr="003F151D" w:rsidR="007A118E">
              <w:rPr>
                <w:bCs/>
                <w:sz w:val="16"/>
                <w:szCs w:val="16"/>
              </w:rPr>
              <w:t xml:space="preserve"> (bring the mugs to the kettle)</w:t>
            </w:r>
          </w:p>
          <w:p w:rsidRPr="003F151D" w:rsidR="006E4079" w:rsidP="5313943B" w:rsidRDefault="007A118E" w14:paraId="793BCAEE" w14:textId="0B761DC4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422823">
              <w:rPr>
                <w:sz w:val="16"/>
                <w:szCs w:val="16"/>
              </w:rPr>
              <w:t xml:space="preserve">Clear </w:t>
            </w:r>
            <w:r w:rsidRPr="5313943B" w:rsidR="00CC6546">
              <w:rPr>
                <w:sz w:val="16"/>
                <w:szCs w:val="16"/>
              </w:rPr>
              <w:t xml:space="preserve">the </w:t>
            </w:r>
            <w:r w:rsidRPr="5313943B" w:rsidR="00422823">
              <w:rPr>
                <w:sz w:val="16"/>
                <w:szCs w:val="16"/>
              </w:rPr>
              <w:t xml:space="preserve">area before lifting </w:t>
            </w:r>
            <w:r w:rsidRPr="5313943B" w:rsidR="00CC6546">
              <w:rPr>
                <w:sz w:val="16"/>
                <w:szCs w:val="16"/>
              </w:rPr>
              <w:t xml:space="preserve">the </w:t>
            </w:r>
            <w:r w:rsidRPr="5313943B" w:rsidR="00422823">
              <w:rPr>
                <w:sz w:val="16"/>
                <w:szCs w:val="16"/>
              </w:rPr>
              <w:t>kettle</w:t>
            </w:r>
          </w:p>
          <w:p w:rsidRPr="003F151D" w:rsidR="006E4079" w:rsidP="5313943B" w:rsidRDefault="007A118E" w14:paraId="6253CC20" w14:textId="3680C888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7FFCF9E9">
              <w:rPr>
                <w:sz w:val="16"/>
                <w:szCs w:val="16"/>
              </w:rPr>
              <w:t xml:space="preserve">Ensure that you are pouring away from body (e.g. not holding mug up and </w:t>
            </w:r>
            <w:r w:rsidRPr="5313943B" w:rsidR="7FFCF9E9">
              <w:rPr>
                <w:sz w:val="16"/>
                <w:szCs w:val="16"/>
              </w:rPr>
              <w:t>it is over feet)</w:t>
            </w:r>
          </w:p>
        </w:tc>
        <w:tc>
          <w:tcPr>
            <w:tcW w:w="4382" w:type="dxa"/>
            <w:tcMar/>
          </w:tcPr>
          <w:p w:rsidRPr="00422823" w:rsidR="006E4079" w:rsidP="007A49B1" w:rsidRDefault="006E4079" w14:paraId="43CAC36A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22823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2823">
              <w:rPr>
                <w:bCs/>
                <w:sz w:val="16"/>
                <w:szCs w:val="16"/>
              </w:rPr>
              <w:instrText xml:space="preserve"> FORMTEXT </w:instrText>
            </w:r>
            <w:r w:rsidRPr="00422823">
              <w:rPr>
                <w:bCs/>
                <w:sz w:val="16"/>
                <w:szCs w:val="16"/>
              </w:rPr>
            </w:r>
            <w:r w:rsidRPr="00422823">
              <w:rPr>
                <w:bCs/>
                <w:sz w:val="16"/>
                <w:szCs w:val="16"/>
              </w:rPr>
              <w:fldChar w:fldCharType="separate"/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sz w:val="16"/>
                <w:szCs w:val="16"/>
              </w:rPr>
              <w:fldChar w:fldCharType="end"/>
            </w:r>
          </w:p>
        </w:tc>
      </w:tr>
      <w:tr w:rsidRPr="001C60E8" w:rsidR="00FD4E9F" w:rsidTr="5313943B" w14:paraId="048FAB25" w14:textId="77777777">
        <w:trPr>
          <w:trHeight w:val="678"/>
        </w:trPr>
        <w:tc>
          <w:tcPr>
            <w:tcW w:w="2840" w:type="dxa"/>
            <w:tcMar/>
          </w:tcPr>
          <w:p w:rsidRPr="00422823" w:rsidR="00FD4E9F" w:rsidP="5313943B" w:rsidRDefault="00FD4E9F" w14:paraId="277504E0" w14:textId="5B060799">
            <w:pPr>
              <w:pStyle w:val="Normal"/>
              <w:widowControl w:val="1"/>
              <w:autoSpaceDE/>
              <w:autoSpaceDN/>
              <w:rPr>
                <w:b w:val="0"/>
                <w:bCs w:val="0"/>
                <w:sz w:val="16"/>
                <w:szCs w:val="16"/>
              </w:rPr>
            </w:pPr>
            <w:r w:rsidRPr="5313943B" w:rsidR="0AC0CE65">
              <w:rPr>
                <w:b w:val="1"/>
                <w:bCs w:val="1"/>
                <w:sz w:val="16"/>
                <w:szCs w:val="16"/>
              </w:rPr>
              <w:t>Tr</w:t>
            </w:r>
            <w:r w:rsidRPr="5313943B" w:rsidR="00FD4E9F">
              <w:rPr>
                <w:b w:val="1"/>
                <w:bCs w:val="1"/>
                <w:sz w:val="16"/>
                <w:szCs w:val="16"/>
              </w:rPr>
              <w:t xml:space="preserve">ansporting the Storm Kettle </w:t>
            </w:r>
            <w:r w:rsidRPr="5313943B" w:rsidR="1E3DBF93">
              <w:rPr>
                <w:b w:val="0"/>
                <w:bCs w:val="0"/>
                <w:sz w:val="16"/>
                <w:szCs w:val="16"/>
              </w:rPr>
              <w:t xml:space="preserve">which could </w:t>
            </w:r>
            <w:r w:rsidRPr="5313943B" w:rsidR="1E3DBF93">
              <w:rPr>
                <w:b w:val="0"/>
                <w:bCs w:val="0"/>
                <w:sz w:val="16"/>
                <w:szCs w:val="16"/>
              </w:rPr>
              <w:t>cause</w:t>
            </w:r>
            <w:r w:rsidRPr="5313943B" w:rsidR="1E3DBF93">
              <w:rPr>
                <w:b w:val="0"/>
                <w:bCs w:val="0"/>
                <w:sz w:val="16"/>
                <w:szCs w:val="16"/>
              </w:rPr>
              <w:t xml:space="preserve"> scalding </w:t>
            </w:r>
          </w:p>
        </w:tc>
        <w:tc>
          <w:tcPr>
            <w:tcW w:w="1556" w:type="dxa"/>
            <w:tcMar/>
          </w:tcPr>
          <w:p w:rsidRPr="003F151D" w:rsidR="00FD4E9F" w:rsidP="007A49B1" w:rsidRDefault="00FD4E9F" w14:paraId="4F48C5E3" w14:textId="3662842A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Mar/>
          </w:tcPr>
          <w:p w:rsidRPr="003F151D" w:rsidR="00FD4E9F" w:rsidP="04D2C84E" w:rsidRDefault="007A118E" w14:paraId="4FA232D9" w14:textId="10EDC876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Make </w:t>
            </w:r>
            <w:r w:rsidRPr="003F151D" w:rsidR="00FD4E9F">
              <w:rPr>
                <w:bCs/>
                <w:sz w:val="16"/>
                <w:szCs w:val="16"/>
              </w:rPr>
              <w:t xml:space="preserve">sure the bung is in place in transporting the hot storm kettle </w:t>
            </w:r>
          </w:p>
          <w:p w:rsidRPr="003F151D" w:rsidR="00FD4E9F" w:rsidP="00FD4E9F" w:rsidRDefault="00E46A99" w14:paraId="38E92734" w14:textId="05888BFA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H</w:t>
            </w:r>
            <w:r w:rsidRPr="003F151D" w:rsidR="00FD4E9F">
              <w:rPr>
                <w:bCs/>
                <w:sz w:val="16"/>
                <w:szCs w:val="16"/>
              </w:rPr>
              <w:t xml:space="preserve">ave a clear </w:t>
            </w:r>
            <w:r w:rsidRPr="003F151D">
              <w:rPr>
                <w:bCs/>
                <w:sz w:val="16"/>
                <w:szCs w:val="16"/>
              </w:rPr>
              <w:t>route</w:t>
            </w:r>
            <w:r w:rsidRPr="003F151D" w:rsidR="00FD4E9F">
              <w:rPr>
                <w:bCs/>
                <w:sz w:val="16"/>
                <w:szCs w:val="16"/>
              </w:rPr>
              <w:t xml:space="preserve"> when moving the storm kettle</w:t>
            </w:r>
          </w:p>
          <w:p w:rsidRPr="003F151D" w:rsidR="00FD4E9F" w:rsidP="00FD4E9F" w:rsidRDefault="00E46A99" w14:paraId="35DC7E5E" w14:textId="4B393095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H</w:t>
            </w:r>
            <w:r w:rsidRPr="003F151D" w:rsidR="00FD4E9F">
              <w:rPr>
                <w:bCs/>
                <w:sz w:val="16"/>
                <w:szCs w:val="16"/>
              </w:rPr>
              <w:t xml:space="preserve">ave a flat </w:t>
            </w:r>
            <w:r w:rsidRPr="003F151D">
              <w:rPr>
                <w:bCs/>
                <w:sz w:val="16"/>
                <w:szCs w:val="16"/>
              </w:rPr>
              <w:t>heat-proof</w:t>
            </w:r>
            <w:r w:rsidRPr="003F151D" w:rsidR="00FD4E9F">
              <w:rPr>
                <w:bCs/>
                <w:sz w:val="16"/>
                <w:szCs w:val="16"/>
              </w:rPr>
              <w:t xml:space="preserve"> surface to put the </w:t>
            </w:r>
            <w:r w:rsidRPr="003F151D">
              <w:rPr>
                <w:bCs/>
                <w:sz w:val="16"/>
                <w:szCs w:val="16"/>
              </w:rPr>
              <w:t>kettle</w:t>
            </w:r>
            <w:r w:rsidRPr="003F151D" w:rsidR="00FD4E9F">
              <w:rPr>
                <w:bCs/>
                <w:sz w:val="16"/>
                <w:szCs w:val="16"/>
              </w:rPr>
              <w:t xml:space="preserve"> on once moved</w:t>
            </w:r>
          </w:p>
        </w:tc>
        <w:tc>
          <w:tcPr>
            <w:tcW w:w="4382" w:type="dxa"/>
            <w:tcMar/>
          </w:tcPr>
          <w:p w:rsidRPr="00422823" w:rsidR="00FD4E9F" w:rsidP="007A49B1" w:rsidRDefault="00FD4E9F" w14:paraId="66E89B03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Pr="001C60E8" w:rsidR="006E4079" w:rsidTr="5313943B" w14:paraId="5EC200C0" w14:textId="77777777">
        <w:trPr>
          <w:trHeight w:val="686"/>
        </w:trPr>
        <w:tc>
          <w:tcPr>
            <w:tcW w:w="2840" w:type="dxa"/>
            <w:tcMar/>
          </w:tcPr>
          <w:p w:rsidRPr="00422823" w:rsidR="006E4079" w:rsidP="007A49B1" w:rsidRDefault="00422823" w14:paraId="1ECB0F78" w14:textId="044AD815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422823">
              <w:rPr>
                <w:b/>
                <w:bCs/>
                <w:sz w:val="16"/>
                <w:szCs w:val="16"/>
              </w:rPr>
              <w:t xml:space="preserve">Trip hazard from </w:t>
            </w:r>
            <w:r w:rsidR="00E46A99">
              <w:rPr>
                <w:b/>
                <w:bCs/>
                <w:sz w:val="16"/>
                <w:szCs w:val="16"/>
              </w:rPr>
              <w:t xml:space="preserve">the </w:t>
            </w:r>
            <w:r w:rsidRPr="00422823">
              <w:rPr>
                <w:b/>
                <w:bCs/>
                <w:sz w:val="16"/>
                <w:szCs w:val="16"/>
              </w:rPr>
              <w:t xml:space="preserve">kettle setup or </w:t>
            </w:r>
            <w:r w:rsidR="00E46A99">
              <w:rPr>
                <w:b/>
                <w:bCs/>
                <w:sz w:val="16"/>
                <w:szCs w:val="16"/>
              </w:rPr>
              <w:t xml:space="preserve">the </w:t>
            </w:r>
            <w:r w:rsidRPr="00422823">
              <w:rPr>
                <w:b/>
                <w:bCs/>
                <w:sz w:val="16"/>
                <w:szCs w:val="16"/>
              </w:rPr>
              <w:t>fire area</w:t>
            </w:r>
          </w:p>
        </w:tc>
        <w:tc>
          <w:tcPr>
            <w:tcW w:w="1556" w:type="dxa"/>
            <w:tcMar/>
          </w:tcPr>
          <w:p w:rsidRPr="003F151D" w:rsidR="006E4079" w:rsidP="00422823" w:rsidRDefault="00FD4E9F" w14:paraId="6F1D2032" w14:textId="311D3F1A">
            <w:pPr>
              <w:widowControl/>
              <w:tabs>
                <w:tab w:val="left" w:pos="1008"/>
              </w:tabs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Mar/>
          </w:tcPr>
          <w:p w:rsidRPr="003F151D" w:rsidR="006E4079" w:rsidP="5313943B" w:rsidRDefault="00422823" w14:paraId="047ADF66" w14:textId="1EE07886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422823">
              <w:rPr>
                <w:sz w:val="16"/>
                <w:szCs w:val="16"/>
              </w:rPr>
              <w:t xml:space="preserve">Mark out the </w:t>
            </w:r>
            <w:r w:rsidRPr="5313943B" w:rsidR="00E82ECA">
              <w:rPr>
                <w:sz w:val="16"/>
                <w:szCs w:val="16"/>
              </w:rPr>
              <w:t>“hot zone”</w:t>
            </w:r>
            <w:r w:rsidRPr="5313943B" w:rsidR="00422823">
              <w:rPr>
                <w:sz w:val="16"/>
                <w:szCs w:val="16"/>
              </w:rPr>
              <w:t xml:space="preserve"> with clear boundaries (rope/cones)</w:t>
            </w:r>
            <w:r>
              <w:br/>
            </w:r>
            <w:r w:rsidRPr="5313943B" w:rsidR="00422823">
              <w:rPr>
                <w:sz w:val="16"/>
                <w:szCs w:val="16"/>
              </w:rPr>
              <w:t xml:space="preserve">Keep </w:t>
            </w:r>
            <w:r w:rsidRPr="5313943B" w:rsidR="00E46A99">
              <w:rPr>
                <w:sz w:val="16"/>
                <w:szCs w:val="16"/>
              </w:rPr>
              <w:t xml:space="preserve">the </w:t>
            </w:r>
            <w:r w:rsidRPr="5313943B" w:rsidR="00422823">
              <w:rPr>
                <w:sz w:val="16"/>
                <w:szCs w:val="16"/>
              </w:rPr>
              <w:t>kettle area free from clutter</w:t>
            </w:r>
            <w:r>
              <w:br/>
            </w:r>
            <w:r w:rsidRPr="5313943B" w:rsidR="00422823">
              <w:rPr>
                <w:sz w:val="16"/>
                <w:szCs w:val="16"/>
              </w:rPr>
              <w:t>Supervision maintained</w:t>
            </w:r>
          </w:p>
          <w:p w:rsidRPr="003F151D" w:rsidR="006E4079" w:rsidP="5313943B" w:rsidRDefault="00422823" w14:paraId="50C78DE0" w14:textId="07664E0D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18070C38">
              <w:rPr>
                <w:sz w:val="16"/>
                <w:szCs w:val="16"/>
              </w:rPr>
              <w:t xml:space="preserve">Only </w:t>
            </w:r>
            <w:r w:rsidRPr="5313943B" w:rsidR="18070C38">
              <w:rPr>
                <w:sz w:val="16"/>
                <w:szCs w:val="16"/>
              </w:rPr>
              <w:t>operate</w:t>
            </w:r>
            <w:r w:rsidRPr="5313943B" w:rsidR="18070C38">
              <w:rPr>
                <w:sz w:val="16"/>
                <w:szCs w:val="16"/>
              </w:rPr>
              <w:t xml:space="preserve"> from one side of the kettle and do no</w:t>
            </w:r>
            <w:r w:rsidRPr="5313943B" w:rsidR="18070C38">
              <w:rPr>
                <w:sz w:val="16"/>
                <w:szCs w:val="16"/>
              </w:rPr>
              <w:t>t step between two kettles</w:t>
            </w:r>
          </w:p>
          <w:p w:rsidRPr="003F151D" w:rsidR="006E4079" w:rsidP="5313943B" w:rsidRDefault="00422823" w14:paraId="4B690172" w14:textId="62D0374B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7C302B84">
              <w:rPr>
                <w:sz w:val="16"/>
                <w:szCs w:val="16"/>
              </w:rPr>
              <w:t>Appropriate footwear to be worn (closed toe shoe)</w:t>
            </w:r>
          </w:p>
        </w:tc>
        <w:tc>
          <w:tcPr>
            <w:tcW w:w="4382" w:type="dxa"/>
            <w:tcMar/>
          </w:tcPr>
          <w:p w:rsidRPr="00422823" w:rsidR="006E4079" w:rsidP="007A49B1" w:rsidRDefault="006E4079" w14:paraId="16693FD1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22823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2823">
              <w:rPr>
                <w:bCs/>
                <w:sz w:val="16"/>
                <w:szCs w:val="16"/>
              </w:rPr>
              <w:instrText xml:space="preserve"> FORMTEXT </w:instrText>
            </w:r>
            <w:r w:rsidRPr="00422823">
              <w:rPr>
                <w:bCs/>
                <w:sz w:val="16"/>
                <w:szCs w:val="16"/>
              </w:rPr>
            </w:r>
            <w:r w:rsidRPr="00422823">
              <w:rPr>
                <w:bCs/>
                <w:sz w:val="16"/>
                <w:szCs w:val="16"/>
              </w:rPr>
              <w:fldChar w:fldCharType="separate"/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sz w:val="16"/>
                <w:szCs w:val="16"/>
              </w:rPr>
              <w:fldChar w:fldCharType="end"/>
            </w:r>
          </w:p>
        </w:tc>
      </w:tr>
      <w:tr w:rsidRPr="001C60E8" w:rsidR="006E4079" w:rsidTr="5313943B" w14:paraId="0460B0F5" w14:textId="77777777">
        <w:trPr>
          <w:trHeight w:val="698"/>
        </w:trPr>
        <w:tc>
          <w:tcPr>
            <w:tcW w:w="2840" w:type="dxa"/>
            <w:tcMar/>
          </w:tcPr>
          <w:p w:rsidRPr="00422823" w:rsidR="00422823" w:rsidP="5313943B" w:rsidRDefault="00422823" w14:paraId="53A3BF0F" w14:textId="2CF423A6">
            <w:pPr>
              <w:widowControl w:val="1"/>
              <w:autoSpaceDE/>
              <w:autoSpaceDN/>
              <w:rPr>
                <w:b w:val="0"/>
                <w:bCs w:val="0"/>
                <w:sz w:val="16"/>
                <w:szCs w:val="16"/>
              </w:rPr>
            </w:pPr>
            <w:r w:rsidRPr="5313943B" w:rsidR="00422823">
              <w:rPr>
                <w:b w:val="1"/>
                <w:bCs w:val="1"/>
                <w:sz w:val="16"/>
                <w:szCs w:val="16"/>
              </w:rPr>
              <w:t>Smoke inhalation or eye irritation</w:t>
            </w:r>
            <w:r w:rsidRPr="5313943B" w:rsidR="652E7527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652E7527">
              <w:rPr>
                <w:b w:val="0"/>
                <w:bCs w:val="0"/>
                <w:sz w:val="16"/>
                <w:szCs w:val="16"/>
              </w:rPr>
              <w:t xml:space="preserve">caused by the fire from the Storm Kettle </w:t>
            </w:r>
          </w:p>
        </w:tc>
        <w:tc>
          <w:tcPr>
            <w:tcW w:w="1556" w:type="dxa"/>
            <w:tcMar/>
          </w:tcPr>
          <w:p w:rsidRPr="003F151D" w:rsidR="006E4079" w:rsidP="007A49B1" w:rsidRDefault="00422823" w14:paraId="4BE57F36" w14:textId="3E3DFA0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Participants around </w:t>
            </w:r>
            <w:r w:rsidRPr="003F151D" w:rsidR="00E46A99">
              <w:rPr>
                <w:bCs/>
                <w:sz w:val="16"/>
                <w:szCs w:val="16"/>
              </w:rPr>
              <w:t xml:space="preserve">the </w:t>
            </w:r>
            <w:r w:rsidRPr="003F151D">
              <w:rPr>
                <w:bCs/>
                <w:sz w:val="16"/>
                <w:szCs w:val="16"/>
              </w:rPr>
              <w:t>kettle</w:t>
            </w:r>
          </w:p>
        </w:tc>
        <w:tc>
          <w:tcPr>
            <w:tcW w:w="6673" w:type="dxa"/>
            <w:tcMar/>
          </w:tcPr>
          <w:p w:rsidRPr="003F151D" w:rsidR="006E4079" w:rsidP="5313943B" w:rsidRDefault="00E46A99" w14:paraId="357D0E31" w14:textId="1A3A523D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E46A99">
              <w:rPr>
                <w:sz w:val="16"/>
                <w:szCs w:val="16"/>
              </w:rPr>
              <w:t>Kettle used in an open space and well-ventilated</w:t>
            </w:r>
            <w:r>
              <w:br/>
            </w:r>
            <w:r w:rsidRPr="5313943B" w:rsidR="00E46A99">
              <w:rPr>
                <w:sz w:val="16"/>
                <w:szCs w:val="16"/>
              </w:rPr>
              <w:t>Limit crowding around the kettle</w:t>
            </w:r>
          </w:p>
          <w:p w:rsidRPr="003F151D" w:rsidR="006E4079" w:rsidP="5313943B" w:rsidRDefault="00E46A99" w14:paraId="3E4E0F83" w14:textId="67C7818D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771D75EE">
              <w:rPr>
                <w:sz w:val="16"/>
                <w:szCs w:val="16"/>
              </w:rPr>
              <w:t>Use dry fuel (wood) to feed the fire to avoid lots of smoke.</w:t>
            </w:r>
          </w:p>
        </w:tc>
        <w:tc>
          <w:tcPr>
            <w:tcW w:w="4382" w:type="dxa"/>
            <w:tcMar/>
          </w:tcPr>
          <w:p w:rsidRPr="00422823" w:rsidR="006E4079" w:rsidP="007A49B1" w:rsidRDefault="006E4079" w14:paraId="53B5E6B6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22823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2823">
              <w:rPr>
                <w:bCs/>
                <w:sz w:val="16"/>
                <w:szCs w:val="16"/>
              </w:rPr>
              <w:instrText xml:space="preserve"> FORMTEXT </w:instrText>
            </w:r>
            <w:r w:rsidRPr="00422823">
              <w:rPr>
                <w:bCs/>
                <w:sz w:val="16"/>
                <w:szCs w:val="16"/>
              </w:rPr>
            </w:r>
            <w:r w:rsidRPr="00422823">
              <w:rPr>
                <w:bCs/>
                <w:sz w:val="16"/>
                <w:szCs w:val="16"/>
              </w:rPr>
              <w:fldChar w:fldCharType="separate"/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sz w:val="16"/>
                <w:szCs w:val="16"/>
              </w:rPr>
              <w:fldChar w:fldCharType="end"/>
            </w:r>
          </w:p>
        </w:tc>
      </w:tr>
      <w:tr w:rsidRPr="001C60E8" w:rsidR="004B7728" w:rsidTr="5313943B" w14:paraId="2C1D6115" w14:textId="77777777">
        <w:trPr>
          <w:trHeight w:val="983"/>
        </w:trPr>
        <w:tc>
          <w:tcPr>
            <w:tcW w:w="2840" w:type="dxa"/>
            <w:tcMar/>
          </w:tcPr>
          <w:p w:rsidRPr="00422823" w:rsidR="004B7728" w:rsidP="5313943B" w:rsidRDefault="004B7728" w14:paraId="0C715C82" w14:textId="48C65815">
            <w:pPr>
              <w:widowControl w:val="1"/>
              <w:autoSpaceDE/>
              <w:autoSpaceDN/>
              <w:rPr>
                <w:b w:val="0"/>
                <w:bCs w:val="0"/>
                <w:sz w:val="16"/>
                <w:szCs w:val="16"/>
              </w:rPr>
            </w:pPr>
            <w:r w:rsidRPr="5313943B" w:rsidR="004B7728">
              <w:rPr>
                <w:b w:val="1"/>
                <w:bCs w:val="1"/>
                <w:sz w:val="16"/>
                <w:szCs w:val="16"/>
              </w:rPr>
              <w:t>Clothing /long hair</w:t>
            </w:r>
            <w:r w:rsidRPr="5313943B" w:rsidR="26384913">
              <w:rPr>
                <w:b w:val="1"/>
                <w:bCs w:val="1"/>
                <w:sz w:val="16"/>
                <w:szCs w:val="16"/>
              </w:rPr>
              <w:t xml:space="preserve">/ </w:t>
            </w:r>
            <w:r w:rsidRPr="5313943B" w:rsidR="26384913">
              <w:rPr>
                <w:b w:val="1"/>
                <w:bCs w:val="1"/>
                <w:sz w:val="16"/>
                <w:szCs w:val="16"/>
              </w:rPr>
              <w:t>neckers</w:t>
            </w:r>
            <w:r w:rsidRPr="5313943B" w:rsidR="2FDAB702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2FDAB702">
              <w:rPr>
                <w:b w:val="0"/>
                <w:bCs w:val="0"/>
                <w:sz w:val="16"/>
                <w:szCs w:val="16"/>
              </w:rPr>
              <w:t xml:space="preserve">could come in contact with the fire </w:t>
            </w:r>
          </w:p>
        </w:tc>
        <w:tc>
          <w:tcPr>
            <w:tcW w:w="1556" w:type="dxa"/>
            <w:tcMar/>
          </w:tcPr>
          <w:p w:rsidRPr="003F151D" w:rsidR="004B7728" w:rsidP="004B7728" w:rsidRDefault="004B7728" w14:paraId="73F68EDC" w14:textId="45C0DC7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All </w:t>
            </w:r>
            <w:r w:rsidRPr="003F151D" w:rsidR="003875A6">
              <w:rPr>
                <w:bCs/>
                <w:sz w:val="16"/>
                <w:szCs w:val="16"/>
              </w:rPr>
              <w:t xml:space="preserve">participants </w:t>
            </w:r>
          </w:p>
        </w:tc>
        <w:tc>
          <w:tcPr>
            <w:tcW w:w="6673" w:type="dxa"/>
            <w:tcMar/>
          </w:tcPr>
          <w:p w:rsidRPr="003F151D" w:rsidR="004B7728" w:rsidP="004B7728" w:rsidRDefault="004B7728" w14:paraId="0E566E49" w14:textId="0904882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Tell everyone that long hair must be tied back due to fire risk</w:t>
            </w:r>
          </w:p>
          <w:p w:rsidRPr="003F151D" w:rsidR="004B7728" w:rsidP="004B7728" w:rsidRDefault="004B7728" w14:paraId="24D19F51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No synthetic gloves to be used on the activity</w:t>
            </w:r>
          </w:p>
          <w:p w:rsidRPr="003F151D" w:rsidR="004B7728" w:rsidP="004B7728" w:rsidRDefault="004B7728" w14:paraId="18D9B421" w14:textId="534AFE0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Coats must be </w:t>
            </w:r>
            <w:r w:rsidRPr="003F151D" w:rsidR="0018059D">
              <w:rPr>
                <w:bCs/>
                <w:sz w:val="16"/>
                <w:szCs w:val="16"/>
              </w:rPr>
              <w:t>fastened</w:t>
            </w:r>
            <w:r w:rsidRPr="003F151D">
              <w:rPr>
                <w:bCs/>
                <w:sz w:val="16"/>
                <w:szCs w:val="16"/>
              </w:rPr>
              <w:t>, no loose clothing due to fire risk.</w:t>
            </w:r>
          </w:p>
          <w:p w:rsidRPr="003F151D" w:rsidR="004B7728" w:rsidP="5313943B" w:rsidRDefault="004B7728" w14:paraId="47EBB50C" w14:textId="6C247A45">
            <w:pPr>
              <w:widowControl w:val="1"/>
              <w:tabs>
                <w:tab w:val="left" w:pos="1284"/>
              </w:tabs>
              <w:autoSpaceDE/>
              <w:autoSpaceDN/>
              <w:rPr>
                <w:sz w:val="16"/>
                <w:szCs w:val="16"/>
              </w:rPr>
            </w:pPr>
            <w:r w:rsidRPr="5313943B" w:rsidR="004B7728">
              <w:rPr>
                <w:sz w:val="16"/>
                <w:szCs w:val="16"/>
              </w:rPr>
              <w:t xml:space="preserve">Remove </w:t>
            </w:r>
            <w:r w:rsidRPr="5313943B" w:rsidR="004B7728">
              <w:rPr>
                <w:sz w:val="16"/>
                <w:szCs w:val="16"/>
              </w:rPr>
              <w:t>neckers</w:t>
            </w:r>
          </w:p>
          <w:p w:rsidRPr="003F151D" w:rsidR="004B7728" w:rsidP="5313943B" w:rsidRDefault="004B7728" w14:paraId="54D3917F" w14:textId="627B4CC7">
            <w:pPr>
              <w:widowControl w:val="1"/>
              <w:tabs>
                <w:tab w:val="left" w:pos="1284"/>
              </w:tabs>
              <w:autoSpaceDE/>
              <w:autoSpaceDN/>
              <w:rPr>
                <w:sz w:val="16"/>
                <w:szCs w:val="16"/>
              </w:rPr>
            </w:pPr>
            <w:r w:rsidRPr="5313943B" w:rsidR="63CDD15F">
              <w:rPr>
                <w:sz w:val="16"/>
                <w:szCs w:val="16"/>
              </w:rPr>
              <w:t>Toggles on jumpers etc to be tucked in</w:t>
            </w:r>
          </w:p>
        </w:tc>
        <w:tc>
          <w:tcPr>
            <w:tcW w:w="4382" w:type="dxa"/>
            <w:tcMar/>
          </w:tcPr>
          <w:p w:rsidRPr="00422823" w:rsidR="004B7728" w:rsidP="004B7728" w:rsidRDefault="004B7728" w14:paraId="53818D7A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22823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2823">
              <w:rPr>
                <w:bCs/>
                <w:sz w:val="16"/>
                <w:szCs w:val="16"/>
              </w:rPr>
              <w:instrText xml:space="preserve"> FORMTEXT </w:instrText>
            </w:r>
            <w:r w:rsidRPr="00422823">
              <w:rPr>
                <w:bCs/>
                <w:sz w:val="16"/>
                <w:szCs w:val="16"/>
              </w:rPr>
            </w:r>
            <w:r w:rsidRPr="00422823">
              <w:rPr>
                <w:bCs/>
                <w:sz w:val="16"/>
                <w:szCs w:val="16"/>
              </w:rPr>
              <w:fldChar w:fldCharType="separate"/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noProof/>
                <w:sz w:val="16"/>
                <w:szCs w:val="16"/>
              </w:rPr>
              <w:t> </w:t>
            </w:r>
            <w:r w:rsidRPr="00422823">
              <w:rPr>
                <w:bCs/>
                <w:sz w:val="16"/>
                <w:szCs w:val="16"/>
              </w:rPr>
              <w:fldChar w:fldCharType="end"/>
            </w:r>
          </w:p>
        </w:tc>
      </w:tr>
      <w:tr w:rsidRPr="001C60E8" w:rsidR="004B7728" w:rsidTr="5313943B" w14:paraId="351C8398" w14:textId="77777777">
        <w:trPr>
          <w:trHeight w:val="765"/>
        </w:trPr>
        <w:tc>
          <w:tcPr>
            <w:tcW w:w="2840" w:type="dxa"/>
            <w:tcMar/>
          </w:tcPr>
          <w:p w:rsidRPr="008E0EE3" w:rsidR="004B7728" w:rsidP="5313943B" w:rsidRDefault="004007A6" w14:paraId="48F2E670" w14:textId="460FF467">
            <w:pPr>
              <w:rPr>
                <w:b w:val="1"/>
                <w:bCs w:val="1"/>
                <w:sz w:val="16"/>
                <w:szCs w:val="16"/>
              </w:rPr>
            </w:pPr>
            <w:r w:rsidRPr="5313943B" w:rsidR="62556830">
              <w:rPr>
                <w:b w:val="1"/>
                <w:bCs w:val="1"/>
                <w:sz w:val="16"/>
                <w:szCs w:val="16"/>
              </w:rPr>
              <w:t>Behaviour: overexcitement</w:t>
            </w:r>
          </w:p>
          <w:p w:rsidRPr="008E0EE3" w:rsidR="004B7728" w:rsidP="5313943B" w:rsidRDefault="004007A6" w14:paraId="45B0A042" w14:textId="1434EDD9">
            <w:pPr>
              <w:pStyle w:val="Normal"/>
            </w:pPr>
            <w:r w:rsidRPr="5313943B" w:rsidR="62556830">
              <w:rPr>
                <w:b w:val="1"/>
                <w:bCs w:val="1"/>
                <w:sz w:val="16"/>
                <w:szCs w:val="16"/>
              </w:rPr>
              <w:t>and not following rules or</w:t>
            </w:r>
          </w:p>
          <w:p w:rsidRPr="008E0EE3" w:rsidR="004B7728" w:rsidP="5313943B" w:rsidRDefault="004007A6" w14:paraId="68B4A667" w14:textId="236EE8BB">
            <w:pPr>
              <w:pStyle w:val="Normal"/>
              <w:rPr>
                <w:b w:val="0"/>
                <w:bCs w:val="0"/>
                <w:sz w:val="16"/>
                <w:szCs w:val="16"/>
              </w:rPr>
            </w:pPr>
            <w:r w:rsidRPr="5313943B" w:rsidR="62556830">
              <w:rPr>
                <w:b w:val="1"/>
                <w:bCs w:val="1"/>
                <w:sz w:val="16"/>
                <w:szCs w:val="16"/>
              </w:rPr>
              <w:t>instructions</w:t>
            </w:r>
            <w:r w:rsidRPr="5313943B" w:rsidR="62556830">
              <w:rPr>
                <w:b w:val="0"/>
                <w:bCs w:val="0"/>
                <w:sz w:val="16"/>
                <w:szCs w:val="16"/>
              </w:rPr>
              <w:t xml:space="preserve"> could lead to</w:t>
            </w:r>
          </w:p>
          <w:p w:rsidRPr="008E0EE3" w:rsidR="004B7728" w:rsidP="5313943B" w:rsidRDefault="004007A6" w14:paraId="47CEA371" w14:textId="360E1469">
            <w:pPr>
              <w:pStyle w:val="Normal"/>
              <w:rPr>
                <w:b w:val="0"/>
                <w:bCs w:val="0"/>
                <w:sz w:val="16"/>
                <w:szCs w:val="16"/>
              </w:rPr>
            </w:pPr>
            <w:r w:rsidRPr="5313943B" w:rsidR="62556830">
              <w:rPr>
                <w:b w:val="0"/>
                <w:bCs w:val="0"/>
                <w:sz w:val="16"/>
                <w:szCs w:val="16"/>
              </w:rPr>
              <w:t>accidents.</w:t>
            </w:r>
          </w:p>
          <w:p w:rsidRPr="008E0EE3" w:rsidR="004B7728" w:rsidP="5313943B" w:rsidRDefault="004007A6" w14:paraId="7A5A7E22" w14:textId="4DE5877A">
            <w:pPr>
              <w:rPr>
                <w:b w:val="1"/>
                <w:bCs w:val="1"/>
                <w:sz w:val="16"/>
                <w:szCs w:val="16"/>
              </w:rPr>
            </w:pPr>
          </w:p>
        </w:tc>
        <w:tc>
          <w:tcPr>
            <w:tcW w:w="1556" w:type="dxa"/>
            <w:tcMar/>
          </w:tcPr>
          <w:p w:rsidRPr="003F151D" w:rsidR="004B7728" w:rsidP="004B7728" w:rsidRDefault="004B7728" w14:paraId="7CA5DAA7" w14:textId="448B930F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All </w:t>
            </w:r>
            <w:r w:rsidRPr="003F151D" w:rsidR="003875A6">
              <w:rPr>
                <w:bCs/>
                <w:sz w:val="16"/>
                <w:szCs w:val="16"/>
              </w:rPr>
              <w:t xml:space="preserve">Participants </w:t>
            </w:r>
          </w:p>
        </w:tc>
        <w:tc>
          <w:tcPr>
            <w:tcW w:w="6673" w:type="dxa"/>
            <w:tcMar/>
          </w:tcPr>
          <w:p w:rsidRPr="003F151D" w:rsidR="004B7728" w:rsidP="6688EF53" w:rsidRDefault="004B7728" w14:paraId="7024484B" w14:textId="443F748A">
            <w:pPr>
              <w:widowControl w:val="1"/>
              <w:autoSpaceDE/>
              <w:autoSpaceDN/>
              <w:rPr>
                <w:noProof/>
                <w:sz w:val="16"/>
                <w:szCs w:val="16"/>
              </w:rPr>
            </w:pPr>
            <w:r w:rsidRPr="6688EF53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6688EF53">
              <w:rPr>
                <w:sz w:val="16"/>
                <w:szCs w:val="16"/>
              </w:rPr>
              <w:instrText xml:space="preserve"> FORMTEXT </w:instrText>
            </w:r>
            <w:r w:rsidRPr="003F151D">
              <w:rPr>
                <w:bCs/>
                <w:sz w:val="16"/>
                <w:szCs w:val="16"/>
              </w:rPr>
            </w:r>
            <w:r w:rsidRPr="6688EF53">
              <w:rPr>
                <w:sz w:val="16"/>
                <w:szCs w:val="16"/>
              </w:rPr>
              <w:fldChar w:fldCharType="separate"/>
            </w:r>
            <w:r w:rsidRPr="6688EF53" w:rsidR="004B7728">
              <w:rPr>
                <w:noProof/>
                <w:sz w:val="16"/>
                <w:szCs w:val="16"/>
              </w:rPr>
              <w:t> </w:t>
            </w:r>
            <w:r w:rsidRPr="6688EF53" w:rsidR="004B7728">
              <w:rPr>
                <w:noProof/>
                <w:sz w:val="16"/>
                <w:szCs w:val="16"/>
              </w:rPr>
              <w:t> </w:t>
            </w:r>
            <w:r w:rsidRPr="6688EF53" w:rsidR="004B7728">
              <w:rPr>
                <w:noProof/>
                <w:sz w:val="16"/>
                <w:szCs w:val="16"/>
              </w:rPr>
              <w:t>D</w:t>
            </w:r>
            <w:r w:rsidRPr="6688EF53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6688EF53">
              <w:rPr>
                <w:sz w:val="16"/>
                <w:szCs w:val="16"/>
              </w:rPr>
              <w:instrText xml:space="preserve"> FORMTEXT </w:instrText>
            </w:r>
            <w:r w:rsidRPr="003F151D">
              <w:rPr>
                <w:bCs/>
                <w:sz w:val="16"/>
                <w:szCs w:val="16"/>
              </w:rPr>
            </w:r>
            <w:r w:rsidRPr="6688EF53">
              <w:rPr>
                <w:sz w:val="16"/>
                <w:szCs w:val="16"/>
              </w:rPr>
              <w:fldChar w:fldCharType="separate"/>
            </w:r>
            <w:r w:rsidRPr="6688EF53" w:rsidR="004B7728">
              <w:rPr>
                <w:noProof/>
                <w:sz w:val="16"/>
                <w:szCs w:val="16"/>
              </w:rPr>
              <w:t>uring briefing tell everyone about rules for behaviour</w:t>
            </w:r>
          </w:p>
          <w:p w:rsidRPr="003F151D" w:rsidR="004B7728" w:rsidP="6688EF53" w:rsidRDefault="004B7728" w14:paraId="3AF65B1C" w14:textId="77777777">
            <w:pPr>
              <w:widowControl w:val="1"/>
              <w:autoSpaceDE/>
              <w:autoSpaceDN/>
              <w:rPr>
                <w:noProof/>
                <w:sz w:val="16"/>
                <w:szCs w:val="16"/>
              </w:rPr>
            </w:pPr>
            <w:r w:rsidRPr="5313943B" w:rsidR="004B7728">
              <w:rPr>
                <w:noProof/>
                <w:sz w:val="16"/>
                <w:szCs w:val="16"/>
              </w:rPr>
              <w:t>leaders/adult helpers to always show model behaviour at all times</w:t>
            </w:r>
          </w:p>
          <w:p w:rsidRPr="003F151D" w:rsidR="004B7728" w:rsidP="5313943B" w:rsidRDefault="004B7728" w14:paraId="01C24610" w14:textId="10E00FDC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4B7728">
              <w:rPr>
                <w:noProof/>
                <w:sz w:val="16"/>
                <w:szCs w:val="16"/>
              </w:rPr>
              <w:t>Th</w:t>
            </w:r>
            <w:r w:rsidRPr="5313943B" w:rsidR="004B7728">
              <w:rPr>
                <w:noProof/>
                <w:sz w:val="16"/>
                <w:szCs w:val="16"/>
              </w:rPr>
              <w:t>e session leader has the final say about sending youth members from the activity</w:t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>
              <w:rPr>
                <w:sz w:val="16"/>
                <w:szCs w:val="16"/>
              </w:rPr>
              <w:fldChar w:fldCharType="end"/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 w:rsidR="004B7728">
              <w:rPr>
                <w:noProof/>
                <w:sz w:val="16"/>
                <w:szCs w:val="16"/>
              </w:rPr>
              <w:t> </w:t>
            </w:r>
            <w:r w:rsidRPr="5313943B">
              <w:rPr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tcMar/>
          </w:tcPr>
          <w:p w:rsidRPr="00422823" w:rsidR="004B7728" w:rsidP="004B7728" w:rsidRDefault="004B7728" w14:paraId="15067E00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Pr="001C60E8" w:rsidR="003B79FC" w:rsidTr="5313943B" w14:paraId="1B4E0B52" w14:textId="77777777">
        <w:trPr>
          <w:trHeight w:val="694"/>
        </w:trPr>
        <w:tc>
          <w:tcPr>
            <w:tcW w:w="2840" w:type="dxa"/>
            <w:tcMar/>
          </w:tcPr>
          <w:p w:rsidR="003B79FC" w:rsidP="5313943B" w:rsidRDefault="003B79FC" w14:paraId="2F84FB64" w14:textId="1D35AB04">
            <w:pPr>
              <w:widowControl w:val="1"/>
              <w:autoSpaceDE/>
              <w:autoSpaceDN/>
              <w:rPr>
                <w:b w:val="0"/>
                <w:bCs w:val="0"/>
                <w:sz w:val="16"/>
                <w:szCs w:val="16"/>
              </w:rPr>
            </w:pPr>
            <w:r w:rsidRPr="5313943B" w:rsidR="003B79FC">
              <w:rPr>
                <w:b w:val="1"/>
                <w:bCs w:val="1"/>
                <w:sz w:val="16"/>
                <w:szCs w:val="16"/>
              </w:rPr>
              <w:t>Site Location</w:t>
            </w:r>
            <w:r w:rsidRPr="5313943B" w:rsidR="30E66CD7">
              <w:rPr>
                <w:b w:val="1"/>
                <w:bCs w:val="1"/>
                <w:sz w:val="16"/>
                <w:szCs w:val="16"/>
              </w:rPr>
              <w:t>:</w:t>
            </w:r>
            <w:r w:rsidRPr="5313943B" w:rsidR="30E66CD7">
              <w:rPr>
                <w:b w:val="0"/>
                <w:bCs w:val="0"/>
                <w:sz w:val="16"/>
                <w:szCs w:val="16"/>
              </w:rPr>
              <w:t xml:space="preserve"> fire spending outside the Storm Kelly </w:t>
            </w:r>
          </w:p>
        </w:tc>
        <w:tc>
          <w:tcPr>
            <w:tcW w:w="1556" w:type="dxa"/>
            <w:tcMar/>
          </w:tcPr>
          <w:p w:rsidRPr="003F151D" w:rsidR="003B79FC" w:rsidP="003B79FC" w:rsidRDefault="004007A6" w14:paraId="1BACE6D3" w14:textId="06E87EC5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art</w:t>
            </w:r>
            <w:r w:rsidRPr="003F151D" w:rsidR="003875A6">
              <w:rPr>
                <w:bCs/>
                <w:sz w:val="16"/>
                <w:szCs w:val="16"/>
              </w:rPr>
              <w:t xml:space="preserve">icipants </w:t>
            </w:r>
          </w:p>
        </w:tc>
        <w:tc>
          <w:tcPr>
            <w:tcW w:w="6673" w:type="dxa"/>
            <w:tcMar/>
          </w:tcPr>
          <w:p w:rsidRPr="003F151D" w:rsidR="003B79FC" w:rsidP="5313943B" w:rsidRDefault="003B79FC" w14:paraId="032CA3F4" w14:textId="4C427408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5313943B" w:rsidR="003B79FC">
              <w:rPr>
                <w:sz w:val="16"/>
                <w:szCs w:val="16"/>
              </w:rPr>
              <w:t xml:space="preserve">Do not start to light a </w:t>
            </w:r>
            <w:r w:rsidRPr="5313943B" w:rsidR="62DE1435">
              <w:rPr>
                <w:sz w:val="16"/>
                <w:szCs w:val="16"/>
              </w:rPr>
              <w:t>Storm</w:t>
            </w:r>
            <w:r w:rsidRPr="5313943B" w:rsidR="003B79FC">
              <w:rPr>
                <w:sz w:val="16"/>
                <w:szCs w:val="16"/>
              </w:rPr>
              <w:t xml:space="preserve"> kettle in any pine woodland area, or in peaty soil area</w:t>
            </w:r>
          </w:p>
          <w:p w:rsidRPr="003F151D" w:rsidR="003B79FC" w:rsidP="003B79FC" w:rsidRDefault="003B79FC" w14:paraId="629A6CA7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Session leader to assess area for suitability prior to starting the session</w:t>
            </w:r>
          </w:p>
          <w:p w:rsidRPr="003F151D" w:rsidR="003B79FC" w:rsidP="003B79FC" w:rsidRDefault="003B79FC" w14:paraId="531FE8AB" w14:textId="5947388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Pre session check to avoid overhead branches that could cause a larger scale fire</w:t>
            </w:r>
          </w:p>
        </w:tc>
        <w:tc>
          <w:tcPr>
            <w:tcW w:w="4382" w:type="dxa"/>
            <w:tcMar/>
          </w:tcPr>
          <w:p w:rsidRPr="00422823" w:rsidR="003B79FC" w:rsidP="003B79FC" w:rsidRDefault="003B79FC" w14:paraId="0A2DD4EC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Pr="001C60E8" w:rsidR="0024408D" w:rsidTr="5313943B" w14:paraId="1F866349" w14:textId="77777777">
        <w:trPr>
          <w:trHeight w:val="694"/>
        </w:trPr>
        <w:tc>
          <w:tcPr>
            <w:tcW w:w="2840" w:type="dxa"/>
            <w:tcMar/>
          </w:tcPr>
          <w:p w:rsidR="0024408D" w:rsidP="5313943B" w:rsidRDefault="0024408D" w14:paraId="5F2C28D7" w14:textId="380DDAAA">
            <w:pPr>
              <w:widowControl w:val="1"/>
              <w:autoSpaceDE/>
              <w:autoSpaceDN/>
              <w:rPr>
                <w:b w:val="1"/>
                <w:bCs w:val="1"/>
                <w:sz w:val="16"/>
                <w:szCs w:val="16"/>
              </w:rPr>
            </w:pPr>
            <w:r w:rsidRPr="5313943B" w:rsidR="0024408D">
              <w:rPr>
                <w:b w:val="1"/>
                <w:bCs w:val="1"/>
                <w:sz w:val="16"/>
                <w:szCs w:val="16"/>
              </w:rPr>
              <w:t>Smoke</w:t>
            </w:r>
            <w:r w:rsidRPr="5313943B" w:rsidR="2510CEA3">
              <w:rPr>
                <w:b w:val="1"/>
                <w:bCs w:val="1"/>
                <w:sz w:val="16"/>
                <w:szCs w:val="16"/>
              </w:rPr>
              <w:t xml:space="preserve"> </w:t>
            </w:r>
            <w:r w:rsidRPr="5313943B" w:rsidR="2510CEA3">
              <w:rPr>
                <w:b w:val="0"/>
                <w:bCs w:val="0"/>
                <w:sz w:val="16"/>
                <w:szCs w:val="16"/>
              </w:rPr>
              <w:t xml:space="preserve">which </w:t>
            </w:r>
            <w:r w:rsidRPr="5313943B" w:rsidR="2510CEA3">
              <w:rPr>
                <w:b w:val="0"/>
                <w:bCs w:val="0"/>
                <w:sz w:val="16"/>
                <w:szCs w:val="16"/>
              </w:rPr>
              <w:t>leads</w:t>
            </w:r>
            <w:r w:rsidRPr="5313943B" w:rsidR="2510CEA3">
              <w:rPr>
                <w:b w:val="0"/>
                <w:bCs w:val="0"/>
                <w:sz w:val="16"/>
                <w:szCs w:val="16"/>
              </w:rPr>
              <w:t xml:space="preserve"> to </w:t>
            </w:r>
            <w:r w:rsidRPr="5313943B" w:rsidR="0024408D">
              <w:rPr>
                <w:b w:val="0"/>
                <w:bCs w:val="0"/>
                <w:sz w:val="16"/>
                <w:szCs w:val="16"/>
              </w:rPr>
              <w:t>Smoke inhalation, breathing difficulties, trips, burns</w:t>
            </w:r>
          </w:p>
        </w:tc>
        <w:tc>
          <w:tcPr>
            <w:tcW w:w="1556" w:type="dxa"/>
            <w:tcMar/>
          </w:tcPr>
          <w:p w:rsidRPr="003F151D" w:rsidR="0024408D" w:rsidP="0024408D" w:rsidRDefault="0024408D" w14:paraId="3C27B3CC" w14:textId="0BA87DAF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articipants</w:t>
            </w:r>
          </w:p>
        </w:tc>
        <w:tc>
          <w:tcPr>
            <w:tcW w:w="6673" w:type="dxa"/>
            <w:tcMar/>
          </w:tcPr>
          <w:p w:rsidRPr="003F151D" w:rsidR="0024408D" w:rsidP="0024408D" w:rsidRDefault="0024408D" w14:paraId="3BD75E9B" w14:textId="42AB0F2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</w:t>
            </w:r>
            <w:r w:rsidRPr="003F151D">
              <w:rPr>
                <w:bCs/>
                <w:sz w:val="16"/>
                <w:szCs w:val="16"/>
              </w:rPr>
              <w:t>t the briefing to tell all participants that they can move away from the smoke but in a safe manner, no running</w:t>
            </w:r>
          </w:p>
          <w:p w:rsidRPr="003F151D" w:rsidR="0024408D" w:rsidP="0024408D" w:rsidRDefault="0024408D" w14:paraId="50553D4B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ways try to work upwind of the fires</w:t>
            </w:r>
          </w:p>
          <w:p w:rsidRPr="003F151D" w:rsidR="0024408D" w:rsidP="0024408D" w:rsidRDefault="0024408D" w14:paraId="761B725A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Use dry wood as this makes less smoke</w:t>
            </w:r>
          </w:p>
          <w:p w:rsidRPr="003F151D" w:rsidR="0024408D" w:rsidP="0024408D" w:rsidRDefault="0024408D" w14:paraId="5A295DF8" w14:textId="75D26B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ctivity Lead</w:t>
            </w:r>
            <w:r w:rsidRPr="003F151D">
              <w:rPr>
                <w:bCs/>
                <w:sz w:val="16"/>
                <w:szCs w:val="16"/>
              </w:rPr>
              <w:t xml:space="preserve"> be aware of participants suffering from asthma or breathing difficulties</w:t>
            </w:r>
          </w:p>
        </w:tc>
        <w:tc>
          <w:tcPr>
            <w:tcW w:w="4382" w:type="dxa"/>
            <w:tcMar/>
          </w:tcPr>
          <w:p w:rsidRPr="00422823" w:rsidR="0024408D" w:rsidP="0024408D" w:rsidRDefault="0024408D" w14:paraId="0006CA2A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Pr="001C60E8" w:rsidR="005356B5" w:rsidTr="5313943B" w14:paraId="458F8D8D" w14:textId="77777777">
        <w:trPr>
          <w:trHeight w:val="694"/>
        </w:trPr>
        <w:tc>
          <w:tcPr>
            <w:tcW w:w="2840" w:type="dxa"/>
            <w:tcMar/>
          </w:tcPr>
          <w:p w:rsidR="005356B5" w:rsidP="5261FBE3" w:rsidRDefault="005356B5" w14:paraId="565CC5BA" w14:textId="6FB26AE4">
            <w:pPr>
              <w:widowControl w:val="1"/>
              <w:autoSpaceDE/>
              <w:autoSpaceDN/>
              <w:rPr>
                <w:b w:val="1"/>
                <w:bCs w:val="1"/>
                <w:sz w:val="16"/>
                <w:szCs w:val="16"/>
              </w:rPr>
            </w:pPr>
            <w:r w:rsidRPr="5313943B" w:rsidR="005356B5">
              <w:rPr>
                <w:b w:val="1"/>
                <w:bCs w:val="1"/>
                <w:sz w:val="16"/>
                <w:szCs w:val="16"/>
              </w:rPr>
              <w:t>Accident or illness</w:t>
            </w:r>
            <w:r w:rsidRPr="5313943B" w:rsidR="18523C3F">
              <w:rPr>
                <w:b w:val="1"/>
                <w:bCs w:val="1"/>
                <w:sz w:val="16"/>
                <w:szCs w:val="16"/>
              </w:rPr>
              <w:t xml:space="preserve"> - </w:t>
            </w:r>
            <w:r w:rsidRPr="5313943B" w:rsidR="005356B5">
              <w:rPr>
                <w:b w:val="0"/>
                <w:bCs w:val="0"/>
                <w:sz w:val="16"/>
                <w:szCs w:val="16"/>
              </w:rPr>
              <w:t xml:space="preserve">Effects of illness, </w:t>
            </w:r>
            <w:r w:rsidRPr="5313943B" w:rsidR="6867750A">
              <w:rPr>
                <w:b w:val="0"/>
                <w:bCs w:val="0"/>
                <w:sz w:val="16"/>
                <w:szCs w:val="16"/>
              </w:rPr>
              <w:t>accidents</w:t>
            </w:r>
            <w:r w:rsidRPr="5313943B" w:rsidR="005356B5">
              <w:rPr>
                <w:b w:val="0"/>
                <w:bCs w:val="0"/>
                <w:sz w:val="16"/>
                <w:szCs w:val="16"/>
              </w:rPr>
              <w:t>, cuts, grazes, falls, burns</w:t>
            </w:r>
          </w:p>
        </w:tc>
        <w:tc>
          <w:tcPr>
            <w:tcW w:w="1556" w:type="dxa"/>
            <w:tcMar/>
          </w:tcPr>
          <w:p w:rsidRPr="003F151D" w:rsidR="005356B5" w:rsidP="005356B5" w:rsidRDefault="005356B5" w14:paraId="401A5280" w14:textId="730D99E2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>All Partici</w:t>
            </w:r>
            <w:r w:rsidRPr="003F151D" w:rsidR="003F151D">
              <w:rPr>
                <w:bCs/>
                <w:sz w:val="16"/>
                <w:szCs w:val="16"/>
              </w:rPr>
              <w:t xml:space="preserve">pants </w:t>
            </w:r>
          </w:p>
        </w:tc>
        <w:tc>
          <w:tcPr>
            <w:tcW w:w="6673" w:type="dxa"/>
            <w:tcMar/>
          </w:tcPr>
          <w:p w:rsidRPr="003F151D" w:rsidR="005356B5" w:rsidP="005356B5" w:rsidRDefault="005356B5" w14:paraId="72ED9910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6688EF53" w:rsidR="005356B5">
              <w:rPr>
                <w:sz w:val="16"/>
                <w:szCs w:val="16"/>
              </w:rPr>
              <w:t>Ensure a full first aid kit and burns kit is at the session</w:t>
            </w:r>
          </w:p>
          <w:p w:rsidR="3E96A51F" w:rsidP="6688EF53" w:rsidRDefault="3E96A51F" w14:paraId="57BFD3DE" w14:textId="0744D41E">
            <w:pPr>
              <w:pStyle w:val="Normal"/>
              <w:widowControl w:val="1"/>
              <w:rPr>
                <w:sz w:val="20"/>
                <w:szCs w:val="20"/>
              </w:rPr>
            </w:pPr>
            <w:r w:rsidRPr="6688EF53" w:rsidR="3E96A51F">
              <w:rPr>
                <w:sz w:val="16"/>
                <w:szCs w:val="16"/>
              </w:rPr>
              <w:t>Ensure access to cold water is available</w:t>
            </w:r>
          </w:p>
          <w:p w:rsidRPr="003F151D" w:rsidR="005356B5" w:rsidP="005356B5" w:rsidRDefault="005356B5" w14:paraId="4CDBE1D9" w14:textId="4B8862D9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151D">
              <w:rPr>
                <w:bCs/>
                <w:sz w:val="16"/>
                <w:szCs w:val="16"/>
              </w:rPr>
              <w:t xml:space="preserve">Emergency contact for participants must be available to the </w:t>
            </w:r>
            <w:r w:rsidRPr="003F151D">
              <w:rPr>
                <w:bCs/>
                <w:sz w:val="16"/>
                <w:szCs w:val="16"/>
              </w:rPr>
              <w:t>activity lead</w:t>
            </w:r>
          </w:p>
        </w:tc>
        <w:tc>
          <w:tcPr>
            <w:tcW w:w="4382" w:type="dxa"/>
            <w:tcMar/>
          </w:tcPr>
          <w:p w:rsidRPr="00422823" w:rsidR="005356B5" w:rsidP="005356B5" w:rsidRDefault="005356B5" w14:paraId="2A742A82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</w:tbl>
    <w:p w:rsidRPr="0007457A" w:rsidR="005A4945" w:rsidP="0007457A" w:rsidRDefault="005A4945" w14:paraId="4FDA28D9" w14:textId="0D46762A">
      <w:pPr>
        <w:pStyle w:val="NormalWeb"/>
        <w:rPr>
          <w:rFonts w:ascii="Nunito Sans" w:hAnsi="Nunito Sans"/>
          <w:sz w:val="16"/>
          <w:szCs w:val="16"/>
        </w:rPr>
      </w:pPr>
      <w:proofErr w:type="gramStart"/>
      <w:r w:rsidRPr="0007457A">
        <w:rPr>
          <w:rFonts w:ascii="Nunito Sans" w:hAnsi="Nunito Sans"/>
          <w:sz w:val="16"/>
          <w:szCs w:val="16"/>
        </w:rPr>
        <w:t>Don‘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t </w:t>
      </w:r>
      <w:proofErr w:type="gramStart"/>
      <w:r w:rsidRPr="0007457A">
        <w:rPr>
          <w:rFonts w:ascii="Nunito Sans" w:hAnsi="Nunito Sans"/>
          <w:sz w:val="16"/>
          <w:szCs w:val="16"/>
        </w:rPr>
        <w:t>forget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, as part of your programme planning, you should have </w:t>
      </w:r>
      <w:r w:rsidRPr="0007457A" w:rsidR="61F98369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in reserve just in case you can’t do what was planned or you need to stop </w:t>
      </w:r>
      <w:proofErr w:type="gramStart"/>
      <w:r w:rsidRPr="0007457A">
        <w:rPr>
          <w:rFonts w:ascii="Nunito Sans" w:hAnsi="Nunito Sans"/>
          <w:sz w:val="16"/>
          <w:szCs w:val="16"/>
        </w:rPr>
        <w:t>half way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Pr="0007457A" w:rsidR="471B0FA6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sectPr w:rsidRPr="0007457A" w:rsidR="005A4945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15723" w:rsidRDefault="00F15723" w14:paraId="34F32047" w14:textId="77777777">
      <w:r>
        <w:separator/>
      </w:r>
    </w:p>
  </w:endnote>
  <w:endnote w:type="continuationSeparator" w:id="0">
    <w:p w:rsidR="00F15723" w:rsidRDefault="00F15723" w14:paraId="5FFF0A3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1D83CB0D-888A-4869-8C14-8322987DB548}" r:id="rId1"/>
    <w:embedBold w:fontKey="{1D4A707E-AE1B-4BB6-BF1D-7292022B716B}" r:id="rId2"/>
    <w:embedItalic w:fontKey="{C5E4FB17-84BE-4417-B915-4926F4DFFE02}" r:id="rId3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36636467-3C31-4429-8F0A-9A8F7958D98A}" r:id="rId4"/>
    <w:embedBold w:fontKey="{DFE051E0-1CC4-4EB2-A55E-3DA8ADCB2B35}" r:id="rId5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3A185D7E-7895-417F-BF4F-76AE1AC5B4F4}" r:id="rId6"/>
  </w:font>
  <w:font w:name="Nunito Light">
    <w:charset w:val="00"/>
    <w:family w:val="auto"/>
    <w:pitch w:val="variable"/>
    <w:sig w:usb0="A00002FF" w:usb1="5000204B" w:usb2="00000000" w:usb3="00000000" w:csb0="00000197" w:csb1="00000000"/>
    <w:embedRegular w:fontKey="{9F87930E-7D8A-4611-94BA-0C2D3C60CC0E}" r:id="rId7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w:fontKey="{A008E203-FC00-4572-8929-C20D49E7A548}" r:id="rId8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w:fontKey="{BEF2A309-269E-4484-8C3E-3A045A293AF6}" r:id="rId9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C6599520-47FE-4E0B-9292-7B789A83DEE6}" r:id="rId1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422823" w:rsidR="0066293D" w:rsidP="0066293D" w:rsidRDefault="000D3460" w14:paraId="12F36B09" w14:textId="5671CCF3">
    <w:pPr>
      <w:pStyle w:val="Heading3"/>
      <w:rPr>
        <w:lang w:val="en-GB"/>
      </w:rPr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22823" w:rsidR="00F535D1">
      <w:rPr>
        <w:lang w:val="en-GB"/>
      </w:rPr>
      <w:t xml:space="preserve">You can find more </w:t>
    </w:r>
    <w:r w:rsidRPr="00422823" w:rsidR="0066293D">
      <w:rPr>
        <w:lang w:val="en-GB"/>
      </w:rPr>
      <w:t xml:space="preserve">information in the </w:t>
    </w:r>
    <w:r w:rsidRPr="00422823" w:rsidR="0066293D">
      <w:rPr>
        <w:b/>
        <w:lang w:val="en-GB"/>
      </w:rPr>
      <w:t xml:space="preserve">Safety </w:t>
    </w:r>
    <w:r w:rsidRPr="00422823" w:rsidR="00312210">
      <w:rPr>
        <w:b/>
        <w:lang w:val="en-GB"/>
      </w:rPr>
      <w:t>c</w:t>
    </w:r>
    <w:r w:rsidRPr="00422823" w:rsidR="0066293D">
      <w:rPr>
        <w:b/>
        <w:lang w:val="en-GB"/>
      </w:rPr>
      <w:t xml:space="preserve">hecklist for </w:t>
    </w:r>
    <w:r w:rsidRPr="00422823" w:rsidR="00FC4FA3">
      <w:rPr>
        <w:b/>
        <w:lang w:val="en-GB"/>
      </w:rPr>
      <w:t>Section Volunteers</w:t>
    </w:r>
    <w:r w:rsidRPr="00422823" w:rsidR="0066293D">
      <w:rPr>
        <w:lang w:val="en-GB"/>
      </w:rPr>
      <w:t xml:space="preserve"> and at scouts.org.uk/safety </w:t>
    </w:r>
  </w:p>
  <w:p w:rsidRPr="0066293D" w:rsidR="00465843" w:rsidP="0066293D" w:rsidRDefault="00F535D1" w14:paraId="1F5DE4B4" w14:textId="263FA273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FC4FA3">
      <w:rPr>
        <w:sz w:val="20"/>
        <w:szCs w:val="20"/>
      </w:rPr>
      <w:t>November</w:t>
    </w:r>
    <w:r w:rsidR="005F3A0E">
      <w:rPr>
        <w:sz w:val="20"/>
        <w:szCs w:val="20"/>
      </w:rPr>
      <w:t xml:space="preserve"> 202</w:t>
    </w:r>
    <w:r w:rsidR="00FC4FA3">
      <w:rPr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15723" w:rsidRDefault="00F15723" w14:paraId="285C06B2" w14:textId="77777777">
      <w:r>
        <w:separator/>
      </w:r>
    </w:p>
  </w:footnote>
  <w:footnote w:type="continuationSeparator" w:id="0">
    <w:p w:rsidR="00F15723" w:rsidRDefault="00F15723" w14:paraId="6DDB4F6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8349D7" w:rsidR="008349D7" w:rsidP="008349D7" w:rsidRDefault="008349D7" w14:paraId="502C9614" w14:textId="1FE5C50F">
    <w:pPr>
      <w:pStyle w:val="Heading4"/>
    </w:pPr>
    <w:r w:rsidR="5313943B">
      <w:rPr/>
      <w:t xml:space="preserve">Risk </w:t>
    </w:r>
    <w:r w:rsidR="5313943B">
      <w:rPr/>
      <w:t>assessment</w:t>
    </w:r>
    <w:r w:rsidR="5313943B">
      <w:rPr/>
      <w:t xml:space="preserve"> – Storm Kettl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44F03BC"/>
    <w:multiLevelType w:val="hybridMultilevel"/>
    <w:tmpl w:val="C1009C6C"/>
    <w:lvl w:ilvl="0" w:tplc="4816F5A0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77317688">
    <w:abstractNumId w:val="17"/>
  </w:num>
  <w:num w:numId="2" w16cid:durableId="76171576">
    <w:abstractNumId w:val="22"/>
  </w:num>
  <w:num w:numId="3" w16cid:durableId="1050225352">
    <w:abstractNumId w:val="26"/>
  </w:num>
  <w:num w:numId="4" w16cid:durableId="1878002966">
    <w:abstractNumId w:val="15"/>
  </w:num>
  <w:num w:numId="5" w16cid:durableId="1834450916">
    <w:abstractNumId w:val="23"/>
  </w:num>
  <w:num w:numId="6" w16cid:durableId="2122341119">
    <w:abstractNumId w:val="0"/>
  </w:num>
  <w:num w:numId="7" w16cid:durableId="1678388366">
    <w:abstractNumId w:val="1"/>
  </w:num>
  <w:num w:numId="8" w16cid:durableId="939412432">
    <w:abstractNumId w:val="2"/>
  </w:num>
  <w:num w:numId="9" w16cid:durableId="513810111">
    <w:abstractNumId w:val="3"/>
  </w:num>
  <w:num w:numId="10" w16cid:durableId="163861094">
    <w:abstractNumId w:val="8"/>
  </w:num>
  <w:num w:numId="11" w16cid:durableId="1841892745">
    <w:abstractNumId w:val="4"/>
  </w:num>
  <w:num w:numId="12" w16cid:durableId="2131825268">
    <w:abstractNumId w:val="5"/>
  </w:num>
  <w:num w:numId="13" w16cid:durableId="2031564469">
    <w:abstractNumId w:val="6"/>
  </w:num>
  <w:num w:numId="14" w16cid:durableId="1927031363">
    <w:abstractNumId w:val="7"/>
  </w:num>
  <w:num w:numId="15" w16cid:durableId="339817436">
    <w:abstractNumId w:val="9"/>
  </w:num>
  <w:num w:numId="16" w16cid:durableId="2143376485">
    <w:abstractNumId w:val="11"/>
  </w:num>
  <w:num w:numId="17" w16cid:durableId="1799563881">
    <w:abstractNumId w:val="20"/>
  </w:num>
  <w:num w:numId="18" w16cid:durableId="1133406772">
    <w:abstractNumId w:val="14"/>
  </w:num>
  <w:num w:numId="19" w16cid:durableId="1891844073">
    <w:abstractNumId w:val="32"/>
  </w:num>
  <w:num w:numId="20" w16cid:durableId="1206285346">
    <w:abstractNumId w:val="29"/>
  </w:num>
  <w:num w:numId="21" w16cid:durableId="2016954815">
    <w:abstractNumId w:val="33"/>
  </w:num>
  <w:num w:numId="22" w16cid:durableId="1968974645">
    <w:abstractNumId w:val="27"/>
  </w:num>
  <w:num w:numId="23" w16cid:durableId="1761633657">
    <w:abstractNumId w:val="12"/>
  </w:num>
  <w:num w:numId="24" w16cid:durableId="745416121">
    <w:abstractNumId w:val="13"/>
  </w:num>
  <w:num w:numId="25" w16cid:durableId="161969583">
    <w:abstractNumId w:val="24"/>
  </w:num>
  <w:num w:numId="26" w16cid:durableId="1873030615">
    <w:abstractNumId w:val="19"/>
  </w:num>
  <w:num w:numId="27" w16cid:durableId="1831018293">
    <w:abstractNumId w:val="10"/>
  </w:num>
  <w:num w:numId="28" w16cid:durableId="1948611535">
    <w:abstractNumId w:val="16"/>
  </w:num>
  <w:num w:numId="29" w16cid:durableId="1338920970">
    <w:abstractNumId w:val="21"/>
  </w:num>
  <w:num w:numId="30" w16cid:durableId="307829648">
    <w:abstractNumId w:val="28"/>
  </w:num>
  <w:num w:numId="31" w16cid:durableId="1570771734">
    <w:abstractNumId w:val="31"/>
  </w:num>
  <w:num w:numId="32" w16cid:durableId="405608702">
    <w:abstractNumId w:val="30"/>
  </w:num>
  <w:num w:numId="33" w16cid:durableId="1671324340">
    <w:abstractNumId w:val="18"/>
  </w:num>
  <w:num w:numId="34" w16cid:durableId="934702655">
    <w:abstractNumId w:val="2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embedTrueType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62407"/>
    <w:rsid w:val="00064B38"/>
    <w:rsid w:val="000702F6"/>
    <w:rsid w:val="0007457A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8059D"/>
    <w:rsid w:val="001A6AB9"/>
    <w:rsid w:val="001B24B0"/>
    <w:rsid w:val="001B69B6"/>
    <w:rsid w:val="001B6D1F"/>
    <w:rsid w:val="001C60E8"/>
    <w:rsid w:val="001D2A32"/>
    <w:rsid w:val="00201A76"/>
    <w:rsid w:val="0024408D"/>
    <w:rsid w:val="002609AB"/>
    <w:rsid w:val="00260C71"/>
    <w:rsid w:val="0026212D"/>
    <w:rsid w:val="002670CC"/>
    <w:rsid w:val="002678AA"/>
    <w:rsid w:val="00272817"/>
    <w:rsid w:val="00273112"/>
    <w:rsid w:val="00273FEC"/>
    <w:rsid w:val="00283D82"/>
    <w:rsid w:val="00284431"/>
    <w:rsid w:val="00291697"/>
    <w:rsid w:val="002940D5"/>
    <w:rsid w:val="002978F5"/>
    <w:rsid w:val="002B0E10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6434B"/>
    <w:rsid w:val="003741E1"/>
    <w:rsid w:val="00383932"/>
    <w:rsid w:val="003875A6"/>
    <w:rsid w:val="003B4982"/>
    <w:rsid w:val="003B79FC"/>
    <w:rsid w:val="003C1889"/>
    <w:rsid w:val="003E0A04"/>
    <w:rsid w:val="003E79D1"/>
    <w:rsid w:val="003F151D"/>
    <w:rsid w:val="004007A6"/>
    <w:rsid w:val="00404519"/>
    <w:rsid w:val="00406854"/>
    <w:rsid w:val="00421FE7"/>
    <w:rsid w:val="00422823"/>
    <w:rsid w:val="00465843"/>
    <w:rsid w:val="00467139"/>
    <w:rsid w:val="0047668F"/>
    <w:rsid w:val="004900C8"/>
    <w:rsid w:val="004B7728"/>
    <w:rsid w:val="004C6902"/>
    <w:rsid w:val="004E1C74"/>
    <w:rsid w:val="004E31E2"/>
    <w:rsid w:val="004E37CB"/>
    <w:rsid w:val="004E768C"/>
    <w:rsid w:val="00526CDC"/>
    <w:rsid w:val="005356B5"/>
    <w:rsid w:val="00537D6B"/>
    <w:rsid w:val="00542EBF"/>
    <w:rsid w:val="00551736"/>
    <w:rsid w:val="00584D83"/>
    <w:rsid w:val="00591F70"/>
    <w:rsid w:val="005A0067"/>
    <w:rsid w:val="005A4945"/>
    <w:rsid w:val="005C0CFD"/>
    <w:rsid w:val="005C37BD"/>
    <w:rsid w:val="005C3B4F"/>
    <w:rsid w:val="005C6E78"/>
    <w:rsid w:val="005E5C2E"/>
    <w:rsid w:val="005F2961"/>
    <w:rsid w:val="005F3A0E"/>
    <w:rsid w:val="0060387A"/>
    <w:rsid w:val="00607312"/>
    <w:rsid w:val="006150EC"/>
    <w:rsid w:val="00624EBA"/>
    <w:rsid w:val="00656BD1"/>
    <w:rsid w:val="0066293D"/>
    <w:rsid w:val="00681D40"/>
    <w:rsid w:val="00690EBC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709E6"/>
    <w:rsid w:val="00781101"/>
    <w:rsid w:val="007A118E"/>
    <w:rsid w:val="007A49B1"/>
    <w:rsid w:val="007B6967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12B4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0EE3"/>
    <w:rsid w:val="008E1C47"/>
    <w:rsid w:val="008F0D22"/>
    <w:rsid w:val="008F45A0"/>
    <w:rsid w:val="008F5881"/>
    <w:rsid w:val="00911391"/>
    <w:rsid w:val="0092652A"/>
    <w:rsid w:val="00940728"/>
    <w:rsid w:val="0094690C"/>
    <w:rsid w:val="00950FCF"/>
    <w:rsid w:val="00962F14"/>
    <w:rsid w:val="00986207"/>
    <w:rsid w:val="00992CB2"/>
    <w:rsid w:val="00993843"/>
    <w:rsid w:val="009A4928"/>
    <w:rsid w:val="009C077A"/>
    <w:rsid w:val="009C41BB"/>
    <w:rsid w:val="009C481F"/>
    <w:rsid w:val="009E372D"/>
    <w:rsid w:val="009F4294"/>
    <w:rsid w:val="009F46F0"/>
    <w:rsid w:val="00A17A3E"/>
    <w:rsid w:val="00A30463"/>
    <w:rsid w:val="00A47F8D"/>
    <w:rsid w:val="00A56BF0"/>
    <w:rsid w:val="00A94D85"/>
    <w:rsid w:val="00A97619"/>
    <w:rsid w:val="00AB03ED"/>
    <w:rsid w:val="00AB5D62"/>
    <w:rsid w:val="00AC4085"/>
    <w:rsid w:val="00AC7873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29F3"/>
    <w:rsid w:val="00B95CCA"/>
    <w:rsid w:val="00BD428E"/>
    <w:rsid w:val="00BD70F5"/>
    <w:rsid w:val="00BE0F01"/>
    <w:rsid w:val="00BF04FF"/>
    <w:rsid w:val="00BF288B"/>
    <w:rsid w:val="00BF70D5"/>
    <w:rsid w:val="00BF7A8E"/>
    <w:rsid w:val="00BF7AEF"/>
    <w:rsid w:val="00C10E3A"/>
    <w:rsid w:val="00C26DE6"/>
    <w:rsid w:val="00C432B5"/>
    <w:rsid w:val="00C43F0A"/>
    <w:rsid w:val="00C46720"/>
    <w:rsid w:val="00C517A0"/>
    <w:rsid w:val="00C629E3"/>
    <w:rsid w:val="00C810F1"/>
    <w:rsid w:val="00C8127F"/>
    <w:rsid w:val="00C94106"/>
    <w:rsid w:val="00C96203"/>
    <w:rsid w:val="00CA178F"/>
    <w:rsid w:val="00CB79E5"/>
    <w:rsid w:val="00CC1B7E"/>
    <w:rsid w:val="00CC6546"/>
    <w:rsid w:val="00CD04D1"/>
    <w:rsid w:val="00CE188D"/>
    <w:rsid w:val="00CE4424"/>
    <w:rsid w:val="00CE6505"/>
    <w:rsid w:val="00CF4945"/>
    <w:rsid w:val="00D217F6"/>
    <w:rsid w:val="00D456BB"/>
    <w:rsid w:val="00D769A4"/>
    <w:rsid w:val="00D83ACF"/>
    <w:rsid w:val="00D9530F"/>
    <w:rsid w:val="00D95E26"/>
    <w:rsid w:val="00DA4381"/>
    <w:rsid w:val="00DC3D43"/>
    <w:rsid w:val="00DD1A3A"/>
    <w:rsid w:val="00DD5A5C"/>
    <w:rsid w:val="00E0543B"/>
    <w:rsid w:val="00E16068"/>
    <w:rsid w:val="00E34FA4"/>
    <w:rsid w:val="00E427B3"/>
    <w:rsid w:val="00E46A99"/>
    <w:rsid w:val="00E53F42"/>
    <w:rsid w:val="00E6290A"/>
    <w:rsid w:val="00E77B3A"/>
    <w:rsid w:val="00E82A23"/>
    <w:rsid w:val="00E82ECA"/>
    <w:rsid w:val="00EA1FA8"/>
    <w:rsid w:val="00EA6EEF"/>
    <w:rsid w:val="00EB3D6F"/>
    <w:rsid w:val="00EC221A"/>
    <w:rsid w:val="00EC4AE7"/>
    <w:rsid w:val="00ED7486"/>
    <w:rsid w:val="00EF6D38"/>
    <w:rsid w:val="00F15723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4FA3"/>
    <w:rsid w:val="00FC65CA"/>
    <w:rsid w:val="00FD15CA"/>
    <w:rsid w:val="00FD4E9F"/>
    <w:rsid w:val="00FE0D04"/>
    <w:rsid w:val="00FE510B"/>
    <w:rsid w:val="00FF1B63"/>
    <w:rsid w:val="04D2C84E"/>
    <w:rsid w:val="052A30F9"/>
    <w:rsid w:val="05A34F53"/>
    <w:rsid w:val="082EBD16"/>
    <w:rsid w:val="083A5BC0"/>
    <w:rsid w:val="08BDDB2F"/>
    <w:rsid w:val="0A08BE68"/>
    <w:rsid w:val="0AC0CE65"/>
    <w:rsid w:val="0C190798"/>
    <w:rsid w:val="0C5E72FB"/>
    <w:rsid w:val="0E7E7CC3"/>
    <w:rsid w:val="0FEAB940"/>
    <w:rsid w:val="1053DD8F"/>
    <w:rsid w:val="10D4023B"/>
    <w:rsid w:val="11B049F1"/>
    <w:rsid w:val="149A3705"/>
    <w:rsid w:val="16DF925B"/>
    <w:rsid w:val="17231A0E"/>
    <w:rsid w:val="17673CA2"/>
    <w:rsid w:val="18070C38"/>
    <w:rsid w:val="18523C3F"/>
    <w:rsid w:val="18C984CB"/>
    <w:rsid w:val="191EE658"/>
    <w:rsid w:val="1B2F4AE6"/>
    <w:rsid w:val="1E3DBF93"/>
    <w:rsid w:val="1F29FE18"/>
    <w:rsid w:val="1F6FDE79"/>
    <w:rsid w:val="211AFF77"/>
    <w:rsid w:val="223F805F"/>
    <w:rsid w:val="22C05091"/>
    <w:rsid w:val="24B1F72A"/>
    <w:rsid w:val="2510CEA3"/>
    <w:rsid w:val="255E9EAB"/>
    <w:rsid w:val="25DFB71B"/>
    <w:rsid w:val="26384913"/>
    <w:rsid w:val="2856C51F"/>
    <w:rsid w:val="28A61141"/>
    <w:rsid w:val="29276A21"/>
    <w:rsid w:val="297D8A29"/>
    <w:rsid w:val="2A35693F"/>
    <w:rsid w:val="2F416325"/>
    <w:rsid w:val="2F7B0121"/>
    <w:rsid w:val="2FDAB702"/>
    <w:rsid w:val="3017774E"/>
    <w:rsid w:val="30E66CD7"/>
    <w:rsid w:val="315A9A47"/>
    <w:rsid w:val="36846BA5"/>
    <w:rsid w:val="36C3158C"/>
    <w:rsid w:val="3A4E7969"/>
    <w:rsid w:val="3C167B5B"/>
    <w:rsid w:val="3CF0FA39"/>
    <w:rsid w:val="3D3F512A"/>
    <w:rsid w:val="3DA05AE6"/>
    <w:rsid w:val="3E113572"/>
    <w:rsid w:val="3E96A51F"/>
    <w:rsid w:val="41123106"/>
    <w:rsid w:val="425E000C"/>
    <w:rsid w:val="428A4C22"/>
    <w:rsid w:val="435F70DC"/>
    <w:rsid w:val="43877EED"/>
    <w:rsid w:val="46175F43"/>
    <w:rsid w:val="46510CB9"/>
    <w:rsid w:val="471B0FA6"/>
    <w:rsid w:val="483B8E10"/>
    <w:rsid w:val="495240B3"/>
    <w:rsid w:val="49D14256"/>
    <w:rsid w:val="4BB574E8"/>
    <w:rsid w:val="4BEBB9F5"/>
    <w:rsid w:val="4C67441E"/>
    <w:rsid w:val="4DD892DD"/>
    <w:rsid w:val="4E12DC78"/>
    <w:rsid w:val="4F86323C"/>
    <w:rsid w:val="519888AE"/>
    <w:rsid w:val="5229DEFA"/>
    <w:rsid w:val="5261FBE3"/>
    <w:rsid w:val="5313943B"/>
    <w:rsid w:val="5361059A"/>
    <w:rsid w:val="54FD3C22"/>
    <w:rsid w:val="5607B7F0"/>
    <w:rsid w:val="56AE0E77"/>
    <w:rsid w:val="58F3BB60"/>
    <w:rsid w:val="59B8163A"/>
    <w:rsid w:val="5B1C7B09"/>
    <w:rsid w:val="5BDB5B6B"/>
    <w:rsid w:val="5E8D9366"/>
    <w:rsid w:val="5EABB6D3"/>
    <w:rsid w:val="5F030977"/>
    <w:rsid w:val="61F98369"/>
    <w:rsid w:val="62556830"/>
    <w:rsid w:val="62DE1435"/>
    <w:rsid w:val="634D217C"/>
    <w:rsid w:val="63930DC3"/>
    <w:rsid w:val="63CDD15F"/>
    <w:rsid w:val="64BC6A28"/>
    <w:rsid w:val="652E7527"/>
    <w:rsid w:val="6688EF53"/>
    <w:rsid w:val="66C6E8FB"/>
    <w:rsid w:val="680AAAC1"/>
    <w:rsid w:val="6867750A"/>
    <w:rsid w:val="69886D43"/>
    <w:rsid w:val="6BD41959"/>
    <w:rsid w:val="6C59ED6A"/>
    <w:rsid w:val="6D1B34F0"/>
    <w:rsid w:val="6F54CEB3"/>
    <w:rsid w:val="6FBDDC3E"/>
    <w:rsid w:val="700FEB37"/>
    <w:rsid w:val="7556F6DB"/>
    <w:rsid w:val="771D75EE"/>
    <w:rsid w:val="7732FFFF"/>
    <w:rsid w:val="789481A3"/>
    <w:rsid w:val="78F4E897"/>
    <w:rsid w:val="790D1C53"/>
    <w:rsid w:val="793AAA6D"/>
    <w:rsid w:val="79503AE7"/>
    <w:rsid w:val="7C2D3874"/>
    <w:rsid w:val="7C302B84"/>
    <w:rsid w:val="7D0BD7FA"/>
    <w:rsid w:val="7D76B110"/>
    <w:rsid w:val="7E8FA307"/>
    <w:rsid w:val="7FFCF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6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ea0076-80fb-4d8c-bed4-83c91c26bd6b">
      <Terms xmlns="http://schemas.microsoft.com/office/infopath/2007/PartnerControls"/>
    </lcf76f155ced4ddcb4097134ff3c332f>
    <_Flow_SignoffStatus xmlns="ecea0076-80fb-4d8c-bed4-83c91c26bd6b" xsi:nil="true"/>
    <TaxCatchAll xmlns="e48cf783-822b-4af0-883e-d86a6fef333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FBACDA1C725542A24AC0917A0718FA" ma:contentTypeVersion="17" ma:contentTypeDescription="Create a new document." ma:contentTypeScope="" ma:versionID="afae0a663317997da571be848eb167ea">
  <xsd:schema xmlns:xsd="http://www.w3.org/2001/XMLSchema" xmlns:xs="http://www.w3.org/2001/XMLSchema" xmlns:p="http://schemas.microsoft.com/office/2006/metadata/properties" xmlns:ns2="ecea0076-80fb-4d8c-bed4-83c91c26bd6b" xmlns:ns3="e48cf783-822b-4af0-883e-d86a6fef333a" targetNamespace="http://schemas.microsoft.com/office/2006/metadata/properties" ma:root="true" ma:fieldsID="bde6936e5ea7a6c563097eed88f32b91" ns2:_="" ns3:_="">
    <xsd:import namespace="ecea0076-80fb-4d8c-bed4-83c91c26bd6b"/>
    <xsd:import namespace="e48cf783-822b-4af0-883e-d86a6fef3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a0076-80fb-4d8c-bed4-83c91c26bd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a56231d-6d57-4d01-be4e-eaa0c39de8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cf783-822b-4af0-883e-d86a6fef333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dd88c3-fb84-4c2b-842f-d784f3d33035}" ma:internalName="TaxCatchAll" ma:showField="CatchAllData" ma:web="e48cf783-822b-4af0-883e-d86a6fef33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e48cf783-822b-4af0-883e-d86a6fef333a"/>
    <ds:schemaRef ds:uri="http://www.w3.org/XML/1998/namespace"/>
    <ds:schemaRef ds:uri="http://schemas.openxmlformats.org/package/2006/metadata/core-properties"/>
    <ds:schemaRef ds:uri="ecea0076-80fb-4d8c-bed4-83c91c26bd6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AD24815-1F22-40AB-89A4-EC064B614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ea0076-80fb-4d8c-bed4-83c91c26bd6b"/>
    <ds:schemaRef ds:uri="e48cf783-822b-4af0-883e-d86a6fef3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 Kelly</dc:creator>
  <keywords/>
  <lastModifiedBy>Zoe Nations</lastModifiedBy>
  <revision>38</revision>
  <lastPrinted>2019-01-31T08:56:00.0000000Z</lastPrinted>
  <dcterms:created xsi:type="dcterms:W3CDTF">2025-07-16T10:08:00.0000000Z</dcterms:created>
  <dcterms:modified xsi:type="dcterms:W3CDTF">2025-10-09T16:14:05.95535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C6FBACDA1C725542A24AC0917A0718FA</vt:lpwstr>
  </property>
  <property fmtid="{D5CDD505-2E9C-101B-9397-08002B2CF9AE}" pid="6" name="MediaServiceImageTags">
    <vt:lpwstr/>
  </property>
  <property fmtid="{D5CDD505-2E9C-101B-9397-08002B2CF9AE}" pid="7" name="GrammarlyDocumentId">
    <vt:lpwstr>89f97599-e1fc-4c4b-b7ec-c5d699b46102</vt:lpwstr>
  </property>
</Properties>
</file>